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78D60CCE" w:rsidR="007131A4" w:rsidRPr="00882BFE" w:rsidRDefault="007131A4" w:rsidP="00882BFE">
      <w:pPr>
        <w:pStyle w:val="ListParagraph"/>
        <w:numPr>
          <w:ilvl w:val="0"/>
          <w:numId w:val="4"/>
        </w:numPr>
        <w:rPr>
          <w:rFonts w:ascii="Roboto" w:eastAsia="Roboto" w:hAnsi="Roboto" w:cs="Roboto"/>
          <w:b/>
          <w:bCs/>
          <w:sz w:val="28"/>
          <w:szCs w:val="28"/>
          <w:highlight w:val="darkYellow"/>
        </w:rPr>
      </w:pPr>
      <w:r w:rsidRPr="00882BFE">
        <w:rPr>
          <w:rFonts w:ascii="Roboto" w:eastAsia="Roboto" w:hAnsi="Roboto" w:cs="Roboto"/>
          <w:b/>
          <w:bCs/>
          <w:sz w:val="28"/>
          <w:szCs w:val="28"/>
          <w:highlight w:val="darkYellow"/>
        </w:rPr>
        <w:t>What do you mean by BI? Explain.</w:t>
      </w:r>
    </w:p>
    <w:p w14:paraId="3C85B302" w14:textId="77777777" w:rsidR="007131A4" w:rsidRDefault="007131A4" w:rsidP="007131A4">
      <w:pPr>
        <w:ind w:left="720"/>
        <w:rPr>
          <w:rFonts w:ascii="Roboto" w:eastAsia="Roboto" w:hAnsi="Roboto" w:cs="Roboto"/>
          <w:sz w:val="28"/>
          <w:szCs w:val="28"/>
        </w:rPr>
      </w:pPr>
    </w:p>
    <w:p w14:paraId="44D67C01" w14:textId="77777777" w:rsidR="00882BFE" w:rsidRPr="00882BFE" w:rsidRDefault="00882BFE" w:rsidP="00882BFE">
      <w:pPr>
        <w:ind w:left="720"/>
        <w:rPr>
          <w:rFonts w:ascii="Roboto" w:eastAsia="Roboto" w:hAnsi="Roboto" w:cs="Roboto"/>
          <w:sz w:val="28"/>
          <w:szCs w:val="28"/>
        </w:rPr>
      </w:pPr>
      <w:proofErr w:type="gramStart"/>
      <w:r>
        <w:rPr>
          <w:rFonts w:ascii="Roboto" w:eastAsia="Roboto" w:hAnsi="Roboto" w:cs="Roboto"/>
          <w:sz w:val="28"/>
          <w:szCs w:val="28"/>
        </w:rPr>
        <w:t>Ans:--</w:t>
      </w:r>
      <w:proofErr w:type="gramEnd"/>
      <w:r>
        <w:rPr>
          <w:rFonts w:ascii="Roboto" w:eastAsia="Roboto" w:hAnsi="Roboto" w:cs="Roboto"/>
          <w:sz w:val="28"/>
          <w:szCs w:val="28"/>
        </w:rPr>
        <w:t xml:space="preserve"> </w:t>
      </w:r>
      <w:r w:rsidRPr="00882BFE">
        <w:rPr>
          <w:rFonts w:ascii="Roboto" w:eastAsia="Roboto" w:hAnsi="Roboto" w:cs="Roboto"/>
          <w:sz w:val="28"/>
          <w:szCs w:val="28"/>
        </w:rPr>
        <w:t xml:space="preserve">BI stands for Business Intelligence. It refers to a set of technologies, processes, tools, and techniques that organizations use to collect, integrate, </w:t>
      </w:r>
      <w:proofErr w:type="spellStart"/>
      <w:r w:rsidRPr="00882BFE">
        <w:rPr>
          <w:rFonts w:ascii="Roboto" w:eastAsia="Roboto" w:hAnsi="Roboto" w:cs="Roboto"/>
          <w:sz w:val="28"/>
          <w:szCs w:val="28"/>
        </w:rPr>
        <w:t>analyze</w:t>
      </w:r>
      <w:proofErr w:type="spellEnd"/>
      <w:r w:rsidRPr="00882BFE">
        <w:rPr>
          <w:rFonts w:ascii="Roboto" w:eastAsia="Roboto" w:hAnsi="Roboto" w:cs="Roboto"/>
          <w:sz w:val="28"/>
          <w:szCs w:val="28"/>
        </w:rPr>
        <w:t>, and present business information. The primary goal of Business Intelligence is to provide actionable insights and data-driven decision support to help organizations make informed choices, improve processes, and drive better business outcomes.</w:t>
      </w:r>
    </w:p>
    <w:p w14:paraId="736002AF" w14:textId="77777777" w:rsidR="00882BFE" w:rsidRPr="00882BFE" w:rsidRDefault="00882BFE" w:rsidP="00882BFE">
      <w:pPr>
        <w:ind w:left="720"/>
        <w:rPr>
          <w:rFonts w:ascii="Roboto" w:eastAsia="Roboto" w:hAnsi="Roboto" w:cs="Roboto"/>
          <w:sz w:val="28"/>
          <w:szCs w:val="28"/>
        </w:rPr>
      </w:pPr>
    </w:p>
    <w:p w14:paraId="4553E8FD" w14:textId="77777777" w:rsidR="00882BFE" w:rsidRPr="00882BFE" w:rsidRDefault="00882BFE" w:rsidP="00882BFE">
      <w:pPr>
        <w:ind w:left="720"/>
        <w:rPr>
          <w:rFonts w:ascii="Roboto" w:eastAsia="Roboto" w:hAnsi="Roboto" w:cs="Roboto"/>
          <w:sz w:val="28"/>
          <w:szCs w:val="28"/>
        </w:rPr>
      </w:pPr>
      <w:r w:rsidRPr="00882BFE">
        <w:rPr>
          <w:rFonts w:ascii="Roboto" w:eastAsia="Roboto" w:hAnsi="Roboto" w:cs="Roboto"/>
          <w:sz w:val="28"/>
          <w:szCs w:val="28"/>
        </w:rPr>
        <w:t>Here are some key components and concepts related to Business Intelligence:</w:t>
      </w:r>
    </w:p>
    <w:p w14:paraId="3F1DFDAA" w14:textId="77777777" w:rsidR="00882BFE" w:rsidRPr="00882BFE" w:rsidRDefault="00882BFE" w:rsidP="00882BFE">
      <w:pPr>
        <w:ind w:left="720"/>
        <w:rPr>
          <w:rFonts w:ascii="Roboto" w:eastAsia="Roboto" w:hAnsi="Roboto" w:cs="Roboto"/>
          <w:sz w:val="28"/>
          <w:szCs w:val="28"/>
        </w:rPr>
      </w:pPr>
    </w:p>
    <w:p w14:paraId="7C992EBB" w14:textId="7DE8B68A" w:rsidR="00882BFE" w:rsidRPr="00882BFE" w:rsidRDefault="00882BFE" w:rsidP="00882BFE">
      <w:pPr>
        <w:ind w:left="720"/>
        <w:rPr>
          <w:rFonts w:ascii="Roboto" w:eastAsia="Roboto" w:hAnsi="Roboto" w:cs="Roboto"/>
          <w:sz w:val="28"/>
          <w:szCs w:val="28"/>
        </w:rPr>
      </w:pPr>
      <w:r w:rsidRPr="00882BFE">
        <w:rPr>
          <w:rFonts w:ascii="Roboto" w:eastAsia="Roboto" w:hAnsi="Roboto" w:cs="Roboto"/>
          <w:sz w:val="28"/>
          <w:szCs w:val="28"/>
        </w:rPr>
        <w:t>1. Data Collection and Integration: BI involves gathering data from various sources within an organization, including databases, spreadsheets, cloud services, and external data sources. This data is often stored in a data warehouse or a data mart, where it is organized, cleaned, and integrated to provide a unified view of business data.</w:t>
      </w:r>
    </w:p>
    <w:p w14:paraId="1BA2C32F" w14:textId="77777777" w:rsidR="00882BFE" w:rsidRPr="00882BFE" w:rsidRDefault="00882BFE" w:rsidP="00882BFE">
      <w:pPr>
        <w:ind w:left="720"/>
        <w:rPr>
          <w:rFonts w:ascii="Roboto" w:eastAsia="Roboto" w:hAnsi="Roboto" w:cs="Roboto"/>
          <w:sz w:val="28"/>
          <w:szCs w:val="28"/>
        </w:rPr>
      </w:pPr>
    </w:p>
    <w:p w14:paraId="4E26904E" w14:textId="68254919" w:rsidR="00882BFE" w:rsidRPr="00882BFE" w:rsidRDefault="00882BFE" w:rsidP="00882BFE">
      <w:pPr>
        <w:ind w:left="720"/>
        <w:rPr>
          <w:rFonts w:ascii="Roboto" w:eastAsia="Roboto" w:hAnsi="Roboto" w:cs="Roboto"/>
          <w:sz w:val="28"/>
          <w:szCs w:val="28"/>
        </w:rPr>
      </w:pPr>
      <w:r w:rsidRPr="00882BFE">
        <w:rPr>
          <w:rFonts w:ascii="Roboto" w:eastAsia="Roboto" w:hAnsi="Roboto" w:cs="Roboto"/>
          <w:sz w:val="28"/>
          <w:szCs w:val="28"/>
        </w:rPr>
        <w:t xml:space="preserve">2. Data Analysis: BI tools and techniques enable organizations to </w:t>
      </w:r>
      <w:proofErr w:type="spellStart"/>
      <w:r w:rsidRPr="00882BFE">
        <w:rPr>
          <w:rFonts w:ascii="Roboto" w:eastAsia="Roboto" w:hAnsi="Roboto" w:cs="Roboto"/>
          <w:sz w:val="28"/>
          <w:szCs w:val="28"/>
        </w:rPr>
        <w:t>analyze</w:t>
      </w:r>
      <w:proofErr w:type="spellEnd"/>
      <w:r w:rsidRPr="00882BFE">
        <w:rPr>
          <w:rFonts w:ascii="Roboto" w:eastAsia="Roboto" w:hAnsi="Roboto" w:cs="Roboto"/>
          <w:sz w:val="28"/>
          <w:szCs w:val="28"/>
        </w:rPr>
        <w:t xml:space="preserve"> large volumes of data to identify trends, patterns, and correlations. This analysis can involve descriptive analytics (summarizing historical data), diagnostic analytics (identifying reasons for past outcomes), predictive analytics (forecasting future trends), and prescriptive analytics (providing recommendations for action).</w:t>
      </w:r>
    </w:p>
    <w:p w14:paraId="387ADCF3" w14:textId="77777777" w:rsidR="00882BFE" w:rsidRPr="00882BFE" w:rsidRDefault="00882BFE" w:rsidP="00882BFE">
      <w:pPr>
        <w:ind w:left="720"/>
        <w:rPr>
          <w:rFonts w:ascii="Roboto" w:eastAsia="Roboto" w:hAnsi="Roboto" w:cs="Roboto"/>
          <w:sz w:val="28"/>
          <w:szCs w:val="28"/>
        </w:rPr>
      </w:pPr>
    </w:p>
    <w:p w14:paraId="5C7B1D3C" w14:textId="2A62D35D" w:rsidR="00882BFE" w:rsidRPr="00882BFE" w:rsidRDefault="00882BFE" w:rsidP="00882BFE">
      <w:pPr>
        <w:ind w:left="720"/>
        <w:rPr>
          <w:rFonts w:ascii="Roboto" w:eastAsia="Roboto" w:hAnsi="Roboto" w:cs="Roboto"/>
          <w:sz w:val="28"/>
          <w:szCs w:val="28"/>
        </w:rPr>
      </w:pPr>
      <w:r w:rsidRPr="00882BFE">
        <w:rPr>
          <w:rFonts w:ascii="Roboto" w:eastAsia="Roboto" w:hAnsi="Roboto" w:cs="Roboto"/>
          <w:sz w:val="28"/>
          <w:szCs w:val="28"/>
        </w:rPr>
        <w:t>3. Reporting and Dashboards: BI solutions allow users to create reports and dashboards that present data in a visually appealing and understandable way. Reports typically include charts, graphs, tables, and other visualizations that help users quickly grasp key insights.</w:t>
      </w:r>
    </w:p>
    <w:p w14:paraId="7A1D6128" w14:textId="77777777" w:rsidR="00882BFE" w:rsidRPr="00882BFE" w:rsidRDefault="00882BFE" w:rsidP="00882BFE">
      <w:pPr>
        <w:ind w:left="720"/>
        <w:rPr>
          <w:rFonts w:ascii="Roboto" w:eastAsia="Roboto" w:hAnsi="Roboto" w:cs="Roboto"/>
          <w:sz w:val="28"/>
          <w:szCs w:val="28"/>
        </w:rPr>
      </w:pPr>
    </w:p>
    <w:p w14:paraId="54253DFB" w14:textId="16EF48FE" w:rsidR="00882BFE" w:rsidRPr="00882BFE" w:rsidRDefault="00882BFE" w:rsidP="00882BFE">
      <w:pPr>
        <w:ind w:left="720"/>
        <w:rPr>
          <w:rFonts w:ascii="Roboto" w:eastAsia="Roboto" w:hAnsi="Roboto" w:cs="Roboto"/>
          <w:sz w:val="28"/>
          <w:szCs w:val="28"/>
        </w:rPr>
      </w:pPr>
      <w:r w:rsidRPr="00882BFE">
        <w:rPr>
          <w:rFonts w:ascii="Roboto" w:eastAsia="Roboto" w:hAnsi="Roboto" w:cs="Roboto"/>
          <w:sz w:val="28"/>
          <w:szCs w:val="28"/>
        </w:rPr>
        <w:t>4. Data Visualization: Data visualization is a critical aspect of BI. It involves representing data through charts, graphs, heatmaps, and other visual elements that make complex data more accessible and understandable. Visualization aids in data exploration and communication of insights.</w:t>
      </w:r>
    </w:p>
    <w:p w14:paraId="33C7A92A" w14:textId="77777777" w:rsidR="00882BFE" w:rsidRPr="00882BFE" w:rsidRDefault="00882BFE" w:rsidP="00882BFE">
      <w:pPr>
        <w:ind w:left="720"/>
        <w:rPr>
          <w:rFonts w:ascii="Roboto" w:eastAsia="Roboto" w:hAnsi="Roboto" w:cs="Roboto"/>
          <w:sz w:val="28"/>
          <w:szCs w:val="28"/>
        </w:rPr>
      </w:pPr>
    </w:p>
    <w:p w14:paraId="0DB18814" w14:textId="67437A0A" w:rsidR="00882BFE" w:rsidRPr="00882BFE" w:rsidRDefault="00882BFE" w:rsidP="00882BFE">
      <w:pPr>
        <w:ind w:left="720"/>
        <w:rPr>
          <w:rFonts w:ascii="Roboto" w:eastAsia="Roboto" w:hAnsi="Roboto" w:cs="Roboto"/>
          <w:sz w:val="28"/>
          <w:szCs w:val="28"/>
        </w:rPr>
      </w:pPr>
      <w:r w:rsidRPr="00882BFE">
        <w:rPr>
          <w:rFonts w:ascii="Roboto" w:eastAsia="Roboto" w:hAnsi="Roboto" w:cs="Roboto"/>
          <w:sz w:val="28"/>
          <w:szCs w:val="28"/>
        </w:rPr>
        <w:t>5. Query and Reporting Tools: BI tools provide query and reporting capabilities that allow users to retrieve specific data from databases and generate customized reports. These tools often support drag-and-drop interfaces for creating reports without needing to write complex queries.</w:t>
      </w:r>
    </w:p>
    <w:p w14:paraId="6EBE163E" w14:textId="77777777" w:rsidR="00882BFE" w:rsidRPr="00882BFE" w:rsidRDefault="00882BFE" w:rsidP="00882BFE">
      <w:pPr>
        <w:ind w:left="720"/>
        <w:rPr>
          <w:rFonts w:ascii="Roboto" w:eastAsia="Roboto" w:hAnsi="Roboto" w:cs="Roboto"/>
          <w:sz w:val="28"/>
          <w:szCs w:val="28"/>
        </w:rPr>
      </w:pPr>
    </w:p>
    <w:p w14:paraId="0D684475" w14:textId="0157D06B" w:rsidR="00882BFE" w:rsidRPr="00882BFE" w:rsidRDefault="00882BFE" w:rsidP="00882BFE">
      <w:pPr>
        <w:ind w:left="720"/>
        <w:rPr>
          <w:rFonts w:ascii="Roboto" w:eastAsia="Roboto" w:hAnsi="Roboto" w:cs="Roboto"/>
          <w:sz w:val="28"/>
          <w:szCs w:val="28"/>
        </w:rPr>
      </w:pPr>
      <w:r w:rsidRPr="00882BFE">
        <w:rPr>
          <w:rFonts w:ascii="Roboto" w:eastAsia="Roboto" w:hAnsi="Roboto" w:cs="Roboto"/>
          <w:sz w:val="28"/>
          <w:szCs w:val="28"/>
        </w:rPr>
        <w:t>6. OLAP (Online Analytical Processing): OLAP is a technology used in BI to perform multidimensional analysis of data. It allows users to slice and dice data along different dimensions, such as time, geography, or product categories, to gain deeper insights.</w:t>
      </w:r>
    </w:p>
    <w:p w14:paraId="741700C3" w14:textId="77777777" w:rsidR="00882BFE" w:rsidRPr="00882BFE" w:rsidRDefault="00882BFE" w:rsidP="00882BFE">
      <w:pPr>
        <w:ind w:left="720"/>
        <w:rPr>
          <w:rFonts w:ascii="Roboto" w:eastAsia="Roboto" w:hAnsi="Roboto" w:cs="Roboto"/>
          <w:sz w:val="28"/>
          <w:szCs w:val="28"/>
        </w:rPr>
      </w:pPr>
    </w:p>
    <w:p w14:paraId="318524E3" w14:textId="4AE384C8" w:rsidR="00882BFE" w:rsidRPr="00882BFE" w:rsidRDefault="00882BFE" w:rsidP="00882BFE">
      <w:pPr>
        <w:ind w:left="720"/>
        <w:rPr>
          <w:rFonts w:ascii="Roboto" w:eastAsia="Roboto" w:hAnsi="Roboto" w:cs="Roboto"/>
          <w:sz w:val="28"/>
          <w:szCs w:val="28"/>
        </w:rPr>
      </w:pPr>
      <w:r w:rsidRPr="00882BFE">
        <w:rPr>
          <w:rFonts w:ascii="Roboto" w:eastAsia="Roboto" w:hAnsi="Roboto" w:cs="Roboto"/>
          <w:sz w:val="28"/>
          <w:szCs w:val="28"/>
        </w:rPr>
        <w:t>7. Data Mining: Data mining is the process of discovering patterns and trends within data that may not be immediately apparent. It involves using algorithms and statistical techniques to find hidden insights within large datasets.</w:t>
      </w:r>
    </w:p>
    <w:p w14:paraId="5BE4EF9B" w14:textId="77777777" w:rsidR="00882BFE" w:rsidRPr="00882BFE" w:rsidRDefault="00882BFE" w:rsidP="00882BFE">
      <w:pPr>
        <w:ind w:left="720"/>
        <w:rPr>
          <w:rFonts w:ascii="Roboto" w:eastAsia="Roboto" w:hAnsi="Roboto" w:cs="Roboto"/>
          <w:sz w:val="28"/>
          <w:szCs w:val="28"/>
        </w:rPr>
      </w:pPr>
    </w:p>
    <w:p w14:paraId="78C8F0A9" w14:textId="158D9C50" w:rsidR="00882BFE" w:rsidRPr="00882BFE" w:rsidRDefault="00882BFE" w:rsidP="00882BFE">
      <w:pPr>
        <w:ind w:left="720"/>
        <w:rPr>
          <w:rFonts w:ascii="Roboto" w:eastAsia="Roboto" w:hAnsi="Roboto" w:cs="Roboto"/>
          <w:sz w:val="28"/>
          <w:szCs w:val="28"/>
        </w:rPr>
      </w:pPr>
      <w:r w:rsidRPr="00882BFE">
        <w:rPr>
          <w:rFonts w:ascii="Roboto" w:eastAsia="Roboto" w:hAnsi="Roboto" w:cs="Roboto"/>
          <w:sz w:val="28"/>
          <w:szCs w:val="28"/>
        </w:rPr>
        <w:t>8. Data Governance: BI often involves data governance practices to ensure the accuracy, consistency, and security of data. This includes data quality management, data lineage, and data access controls.</w:t>
      </w:r>
    </w:p>
    <w:p w14:paraId="4FC57E0D" w14:textId="77777777" w:rsidR="00882BFE" w:rsidRPr="00882BFE" w:rsidRDefault="00882BFE" w:rsidP="00882BFE">
      <w:pPr>
        <w:ind w:left="720"/>
        <w:rPr>
          <w:rFonts w:ascii="Roboto" w:eastAsia="Roboto" w:hAnsi="Roboto" w:cs="Roboto"/>
          <w:sz w:val="28"/>
          <w:szCs w:val="28"/>
        </w:rPr>
      </w:pPr>
    </w:p>
    <w:p w14:paraId="66819FE6" w14:textId="7858BA07" w:rsidR="00882BFE" w:rsidRPr="00882BFE" w:rsidRDefault="00882BFE" w:rsidP="00882BFE">
      <w:pPr>
        <w:ind w:left="720"/>
        <w:rPr>
          <w:rFonts w:ascii="Roboto" w:eastAsia="Roboto" w:hAnsi="Roboto" w:cs="Roboto"/>
          <w:sz w:val="28"/>
          <w:szCs w:val="28"/>
        </w:rPr>
      </w:pPr>
      <w:r w:rsidRPr="00882BFE">
        <w:rPr>
          <w:rFonts w:ascii="Roboto" w:eastAsia="Roboto" w:hAnsi="Roboto" w:cs="Roboto"/>
          <w:sz w:val="28"/>
          <w:szCs w:val="28"/>
        </w:rPr>
        <w:t>9. Decision Support: BI systems aim to provide decision support by offering relevant and timely information to decision-makers. This helps in making informed decisions, monitoring performance, and setting strategies.</w:t>
      </w:r>
    </w:p>
    <w:p w14:paraId="15E018F8" w14:textId="77777777" w:rsidR="00882BFE" w:rsidRPr="00882BFE" w:rsidRDefault="00882BFE" w:rsidP="00882BFE">
      <w:pPr>
        <w:ind w:left="720"/>
        <w:rPr>
          <w:rFonts w:ascii="Roboto" w:eastAsia="Roboto" w:hAnsi="Roboto" w:cs="Roboto"/>
          <w:sz w:val="28"/>
          <w:szCs w:val="28"/>
        </w:rPr>
      </w:pPr>
    </w:p>
    <w:p w14:paraId="512A9079" w14:textId="48E86411" w:rsidR="00882BFE" w:rsidRPr="00882BFE" w:rsidRDefault="00882BFE" w:rsidP="00882BFE">
      <w:pPr>
        <w:ind w:left="720"/>
        <w:rPr>
          <w:rFonts w:ascii="Roboto" w:eastAsia="Roboto" w:hAnsi="Roboto" w:cs="Roboto"/>
          <w:sz w:val="28"/>
          <w:szCs w:val="28"/>
        </w:rPr>
      </w:pPr>
      <w:r w:rsidRPr="00882BFE">
        <w:rPr>
          <w:rFonts w:ascii="Roboto" w:eastAsia="Roboto" w:hAnsi="Roboto" w:cs="Roboto"/>
          <w:sz w:val="28"/>
          <w:szCs w:val="28"/>
        </w:rPr>
        <w:t>10. Self-Service BI: Some BI tools support self-service BI, which empowers non-technical users to create their own reports and dashboards without relying on IT departments. This promotes agility and reduces the dependency on specialized skills.</w:t>
      </w:r>
    </w:p>
    <w:p w14:paraId="68F55C81" w14:textId="77777777" w:rsidR="00882BFE" w:rsidRPr="00882BFE" w:rsidRDefault="00882BFE" w:rsidP="00882BFE">
      <w:pPr>
        <w:ind w:left="720"/>
        <w:rPr>
          <w:rFonts w:ascii="Roboto" w:eastAsia="Roboto" w:hAnsi="Roboto" w:cs="Roboto"/>
          <w:sz w:val="28"/>
          <w:szCs w:val="28"/>
        </w:rPr>
      </w:pPr>
    </w:p>
    <w:p w14:paraId="27EAA5F1" w14:textId="249582D1" w:rsidR="00882BFE" w:rsidRPr="00882BFE" w:rsidRDefault="00882BFE" w:rsidP="00882BFE">
      <w:pPr>
        <w:ind w:left="720"/>
        <w:rPr>
          <w:rFonts w:ascii="Roboto" w:eastAsia="Roboto" w:hAnsi="Roboto" w:cs="Roboto"/>
          <w:sz w:val="28"/>
          <w:szCs w:val="28"/>
        </w:rPr>
      </w:pPr>
      <w:r w:rsidRPr="00882BFE">
        <w:rPr>
          <w:rFonts w:ascii="Roboto" w:eastAsia="Roboto" w:hAnsi="Roboto" w:cs="Roboto"/>
          <w:sz w:val="28"/>
          <w:szCs w:val="28"/>
        </w:rPr>
        <w:t>11. Mobile BI: With the rise of mobile devices, BI solutions often offer mobile applications that allow users to access reports and dashboards on smartphones and tablets, enabling on-the-go decision-making.</w:t>
      </w:r>
    </w:p>
    <w:p w14:paraId="6FECE9A9" w14:textId="77777777" w:rsidR="00882BFE" w:rsidRPr="00882BFE" w:rsidRDefault="00882BFE" w:rsidP="00882BFE">
      <w:pPr>
        <w:ind w:left="720"/>
        <w:rPr>
          <w:rFonts w:ascii="Roboto" w:eastAsia="Roboto" w:hAnsi="Roboto" w:cs="Roboto"/>
          <w:sz w:val="28"/>
          <w:szCs w:val="28"/>
        </w:rPr>
      </w:pPr>
    </w:p>
    <w:p w14:paraId="70312DCA" w14:textId="2CBE529A" w:rsidR="007131A4" w:rsidRDefault="007131A4" w:rsidP="007131A4">
      <w:pPr>
        <w:pStyle w:val="ListParagraph"/>
        <w:numPr>
          <w:ilvl w:val="0"/>
          <w:numId w:val="3"/>
        </w:numPr>
        <w:rPr>
          <w:rFonts w:ascii="Roboto" w:eastAsia="Roboto" w:hAnsi="Roboto" w:cs="Roboto"/>
          <w:sz w:val="28"/>
          <w:szCs w:val="28"/>
        </w:rPr>
      </w:pPr>
      <w:r w:rsidRPr="00882BFE">
        <w:rPr>
          <w:rFonts w:ascii="Roboto" w:eastAsia="Roboto" w:hAnsi="Roboto" w:cs="Roboto"/>
          <w:b/>
          <w:bCs/>
          <w:sz w:val="28"/>
          <w:szCs w:val="28"/>
          <w:highlight w:val="darkYellow"/>
        </w:rPr>
        <w:t>How Power-BI helps in BI, and how does it help Analysts? Explain</w:t>
      </w:r>
      <w:r w:rsidRPr="007131A4">
        <w:rPr>
          <w:rFonts w:ascii="Roboto" w:eastAsia="Roboto" w:hAnsi="Roboto" w:cs="Roboto"/>
          <w:sz w:val="28"/>
          <w:szCs w:val="28"/>
        </w:rPr>
        <w:t>.</w:t>
      </w:r>
    </w:p>
    <w:p w14:paraId="40155EC0" w14:textId="77777777" w:rsidR="00882BFE" w:rsidRPr="00882BFE" w:rsidRDefault="00882BFE" w:rsidP="00882BFE">
      <w:pPr>
        <w:pStyle w:val="ListParagraph"/>
        <w:ind w:left="1440"/>
        <w:rPr>
          <w:rFonts w:ascii="Roboto" w:eastAsia="Roboto" w:hAnsi="Roboto" w:cs="Roboto"/>
          <w:sz w:val="28"/>
          <w:szCs w:val="28"/>
        </w:rPr>
      </w:pPr>
      <w:proofErr w:type="gramStart"/>
      <w:r>
        <w:rPr>
          <w:rFonts w:ascii="Roboto" w:eastAsia="Roboto" w:hAnsi="Roboto" w:cs="Roboto"/>
          <w:sz w:val="28"/>
          <w:szCs w:val="28"/>
        </w:rPr>
        <w:t>Ans:--</w:t>
      </w:r>
      <w:proofErr w:type="gramEnd"/>
      <w:r>
        <w:rPr>
          <w:rFonts w:ascii="Roboto" w:eastAsia="Roboto" w:hAnsi="Roboto" w:cs="Roboto"/>
          <w:sz w:val="28"/>
          <w:szCs w:val="28"/>
        </w:rPr>
        <w:t xml:space="preserve"> </w:t>
      </w:r>
      <w:r w:rsidRPr="00882BFE">
        <w:rPr>
          <w:rFonts w:ascii="Roboto" w:eastAsia="Roboto" w:hAnsi="Roboto" w:cs="Roboto"/>
          <w:sz w:val="28"/>
          <w:szCs w:val="28"/>
        </w:rPr>
        <w:t>Power BI is a powerful Business Intelligence (BI) tool developed by Microsoft that plays a significant role in the BI process and provides several benefits for analysts and organizations. Here's how Power BI helps in BI and how it benefits analysts:</w:t>
      </w:r>
    </w:p>
    <w:p w14:paraId="0EE0CE49" w14:textId="77777777" w:rsidR="00882BFE" w:rsidRPr="00882BFE" w:rsidRDefault="00882BFE" w:rsidP="00882BFE">
      <w:pPr>
        <w:pStyle w:val="ListParagraph"/>
        <w:ind w:left="1440"/>
        <w:rPr>
          <w:rFonts w:ascii="Roboto" w:eastAsia="Roboto" w:hAnsi="Roboto" w:cs="Roboto"/>
          <w:sz w:val="28"/>
          <w:szCs w:val="28"/>
        </w:rPr>
      </w:pPr>
    </w:p>
    <w:p w14:paraId="61567486" w14:textId="1F5134C2" w:rsidR="00882BFE" w:rsidRPr="00882BFE" w:rsidRDefault="00882BFE" w:rsidP="00882BFE">
      <w:pPr>
        <w:pStyle w:val="ListParagraph"/>
        <w:ind w:left="1440"/>
        <w:rPr>
          <w:rFonts w:ascii="Roboto" w:eastAsia="Roboto" w:hAnsi="Roboto" w:cs="Roboto"/>
          <w:sz w:val="28"/>
          <w:szCs w:val="28"/>
        </w:rPr>
      </w:pPr>
      <w:r w:rsidRPr="00882BFE">
        <w:rPr>
          <w:rFonts w:ascii="Roboto" w:eastAsia="Roboto" w:hAnsi="Roboto" w:cs="Roboto"/>
          <w:sz w:val="28"/>
          <w:szCs w:val="28"/>
        </w:rPr>
        <w:t>1. Data Visualization and Reporting: Power BI allows analysts to easily connect to various data sources, import data, and create visually appealing reports and dashboards. It provides a wide range of customizable visualization options (charts, graphs, maps, tables) that help analysts present data in a meaningful and understandable way. This capability enables analysts to turn raw data into actionable insights and share them with stakeholders.</w:t>
      </w:r>
    </w:p>
    <w:p w14:paraId="4CC126C0" w14:textId="77777777" w:rsidR="00882BFE" w:rsidRPr="00882BFE" w:rsidRDefault="00882BFE" w:rsidP="00882BFE">
      <w:pPr>
        <w:pStyle w:val="ListParagraph"/>
        <w:ind w:left="1440"/>
        <w:rPr>
          <w:rFonts w:ascii="Roboto" w:eastAsia="Roboto" w:hAnsi="Roboto" w:cs="Roboto"/>
          <w:sz w:val="28"/>
          <w:szCs w:val="28"/>
        </w:rPr>
      </w:pPr>
    </w:p>
    <w:p w14:paraId="28F86712" w14:textId="069E9AD4" w:rsidR="00882BFE" w:rsidRPr="00882BFE" w:rsidRDefault="00882BFE" w:rsidP="00882BFE">
      <w:pPr>
        <w:pStyle w:val="ListParagraph"/>
        <w:ind w:left="1440"/>
        <w:rPr>
          <w:rFonts w:ascii="Roboto" w:eastAsia="Roboto" w:hAnsi="Roboto" w:cs="Roboto"/>
          <w:sz w:val="28"/>
          <w:szCs w:val="28"/>
        </w:rPr>
      </w:pPr>
      <w:r w:rsidRPr="00882BFE">
        <w:rPr>
          <w:rFonts w:ascii="Roboto" w:eastAsia="Roboto" w:hAnsi="Roboto" w:cs="Roboto"/>
          <w:sz w:val="28"/>
          <w:szCs w:val="28"/>
        </w:rPr>
        <w:t>2. Data Integration: Power BI supports data integration from diverse sources, including databases, spreadsheets, cloud services, and web APIs. Analysts can use Power Query, a part of Power BI, to transform and combine data from these sources, ensuring that the data is clean, structured, and ready for analysis.</w:t>
      </w:r>
    </w:p>
    <w:p w14:paraId="5C96F6C7" w14:textId="77777777" w:rsidR="00882BFE" w:rsidRPr="00882BFE" w:rsidRDefault="00882BFE" w:rsidP="00882BFE">
      <w:pPr>
        <w:pStyle w:val="ListParagraph"/>
        <w:ind w:left="1440"/>
        <w:rPr>
          <w:rFonts w:ascii="Roboto" w:eastAsia="Roboto" w:hAnsi="Roboto" w:cs="Roboto"/>
          <w:sz w:val="28"/>
          <w:szCs w:val="28"/>
        </w:rPr>
      </w:pPr>
    </w:p>
    <w:p w14:paraId="268616F2" w14:textId="4483F31E" w:rsidR="00882BFE" w:rsidRPr="00882BFE" w:rsidRDefault="00882BFE" w:rsidP="00882BFE">
      <w:pPr>
        <w:pStyle w:val="ListParagraph"/>
        <w:ind w:left="1440"/>
        <w:rPr>
          <w:rFonts w:ascii="Roboto" w:eastAsia="Roboto" w:hAnsi="Roboto" w:cs="Roboto"/>
          <w:sz w:val="28"/>
          <w:szCs w:val="28"/>
        </w:rPr>
      </w:pPr>
      <w:r w:rsidRPr="00882BFE">
        <w:rPr>
          <w:rFonts w:ascii="Roboto" w:eastAsia="Roboto" w:hAnsi="Roboto" w:cs="Roboto"/>
          <w:sz w:val="28"/>
          <w:szCs w:val="28"/>
        </w:rPr>
        <w:t xml:space="preserve">3. Data </w:t>
      </w:r>
      <w:proofErr w:type="spellStart"/>
      <w:r w:rsidRPr="00882BFE">
        <w:rPr>
          <w:rFonts w:ascii="Roboto" w:eastAsia="Roboto" w:hAnsi="Roboto" w:cs="Roboto"/>
          <w:sz w:val="28"/>
          <w:szCs w:val="28"/>
        </w:rPr>
        <w:t>Modeling</w:t>
      </w:r>
      <w:proofErr w:type="spellEnd"/>
      <w:r w:rsidRPr="00882BFE">
        <w:rPr>
          <w:rFonts w:ascii="Roboto" w:eastAsia="Roboto" w:hAnsi="Roboto" w:cs="Roboto"/>
          <w:sz w:val="28"/>
          <w:szCs w:val="28"/>
        </w:rPr>
        <w:t>: Power BI includes the Data Analysis Expressions (DAX) language, which allows analysts to create complex calculations, measures, and calculated columns. Analysts can define business logic, perform aggregations, and create key performance indicators (KPIs) to gain deeper insights from their data.</w:t>
      </w:r>
    </w:p>
    <w:p w14:paraId="012B15EA" w14:textId="77777777" w:rsidR="00882BFE" w:rsidRPr="00882BFE" w:rsidRDefault="00882BFE" w:rsidP="00882BFE">
      <w:pPr>
        <w:pStyle w:val="ListParagraph"/>
        <w:ind w:left="1440"/>
        <w:rPr>
          <w:rFonts w:ascii="Roboto" w:eastAsia="Roboto" w:hAnsi="Roboto" w:cs="Roboto"/>
          <w:sz w:val="28"/>
          <w:szCs w:val="28"/>
        </w:rPr>
      </w:pPr>
    </w:p>
    <w:p w14:paraId="6CF456DF" w14:textId="06D763B7" w:rsidR="00882BFE" w:rsidRPr="00882BFE" w:rsidRDefault="00882BFE" w:rsidP="00882BFE">
      <w:pPr>
        <w:pStyle w:val="ListParagraph"/>
        <w:ind w:left="1440"/>
        <w:rPr>
          <w:rFonts w:ascii="Roboto" w:eastAsia="Roboto" w:hAnsi="Roboto" w:cs="Roboto"/>
          <w:sz w:val="28"/>
          <w:szCs w:val="28"/>
        </w:rPr>
      </w:pPr>
      <w:r w:rsidRPr="00882BFE">
        <w:rPr>
          <w:rFonts w:ascii="Roboto" w:eastAsia="Roboto" w:hAnsi="Roboto" w:cs="Roboto"/>
          <w:sz w:val="28"/>
          <w:szCs w:val="28"/>
        </w:rPr>
        <w:t xml:space="preserve">4. Real-Time Analytics: Power BI supports real-time data streaming, which is crucial for analysts who need to monitor and </w:t>
      </w:r>
      <w:proofErr w:type="spellStart"/>
      <w:r w:rsidRPr="00882BFE">
        <w:rPr>
          <w:rFonts w:ascii="Roboto" w:eastAsia="Roboto" w:hAnsi="Roboto" w:cs="Roboto"/>
          <w:sz w:val="28"/>
          <w:szCs w:val="28"/>
        </w:rPr>
        <w:t>analyze</w:t>
      </w:r>
      <w:proofErr w:type="spellEnd"/>
      <w:r w:rsidRPr="00882BFE">
        <w:rPr>
          <w:rFonts w:ascii="Roboto" w:eastAsia="Roboto" w:hAnsi="Roboto" w:cs="Roboto"/>
          <w:sz w:val="28"/>
          <w:szCs w:val="28"/>
        </w:rPr>
        <w:t xml:space="preserve"> data as it's generated. This feature is particularly useful in scenarios such as monitoring website traffic, tracking social media mentions, or </w:t>
      </w:r>
      <w:proofErr w:type="spellStart"/>
      <w:r w:rsidRPr="00882BFE">
        <w:rPr>
          <w:rFonts w:ascii="Roboto" w:eastAsia="Roboto" w:hAnsi="Roboto" w:cs="Roboto"/>
          <w:sz w:val="28"/>
          <w:szCs w:val="28"/>
        </w:rPr>
        <w:t>analyzing</w:t>
      </w:r>
      <w:proofErr w:type="spellEnd"/>
      <w:r w:rsidRPr="00882BFE">
        <w:rPr>
          <w:rFonts w:ascii="Roboto" w:eastAsia="Roboto" w:hAnsi="Roboto" w:cs="Roboto"/>
          <w:sz w:val="28"/>
          <w:szCs w:val="28"/>
        </w:rPr>
        <w:t xml:space="preserve"> sensor data.</w:t>
      </w:r>
    </w:p>
    <w:p w14:paraId="74B590F0" w14:textId="77777777" w:rsidR="00882BFE" w:rsidRPr="00882BFE" w:rsidRDefault="00882BFE" w:rsidP="00882BFE">
      <w:pPr>
        <w:pStyle w:val="ListParagraph"/>
        <w:ind w:left="1440"/>
        <w:rPr>
          <w:rFonts w:ascii="Roboto" w:eastAsia="Roboto" w:hAnsi="Roboto" w:cs="Roboto"/>
          <w:sz w:val="28"/>
          <w:szCs w:val="28"/>
        </w:rPr>
      </w:pPr>
    </w:p>
    <w:p w14:paraId="74862A2A" w14:textId="2D75C7F8" w:rsidR="00882BFE" w:rsidRPr="00882BFE" w:rsidRDefault="00882BFE" w:rsidP="00882BFE">
      <w:pPr>
        <w:pStyle w:val="ListParagraph"/>
        <w:ind w:left="1440"/>
        <w:rPr>
          <w:rFonts w:ascii="Roboto" w:eastAsia="Roboto" w:hAnsi="Roboto" w:cs="Roboto"/>
          <w:sz w:val="28"/>
          <w:szCs w:val="28"/>
        </w:rPr>
      </w:pPr>
      <w:r w:rsidRPr="00882BFE">
        <w:rPr>
          <w:rFonts w:ascii="Roboto" w:eastAsia="Roboto" w:hAnsi="Roboto" w:cs="Roboto"/>
          <w:sz w:val="28"/>
          <w:szCs w:val="28"/>
        </w:rPr>
        <w:t>5. Advanced Analytics: Power BI can integrate with Azure Machine Learning and R, enabling analysts to incorporate predictive and advanced analytics into their reports and dashboards. This empowers analysts to build predictive models and forecast future trends based on historical data.</w:t>
      </w:r>
    </w:p>
    <w:p w14:paraId="5A0C8B83" w14:textId="77777777" w:rsidR="00882BFE" w:rsidRPr="00882BFE" w:rsidRDefault="00882BFE" w:rsidP="00882BFE">
      <w:pPr>
        <w:pStyle w:val="ListParagraph"/>
        <w:ind w:left="1440"/>
        <w:rPr>
          <w:rFonts w:ascii="Roboto" w:eastAsia="Roboto" w:hAnsi="Roboto" w:cs="Roboto"/>
          <w:sz w:val="28"/>
          <w:szCs w:val="28"/>
        </w:rPr>
      </w:pPr>
    </w:p>
    <w:p w14:paraId="2E50FCFA" w14:textId="078DF45D" w:rsidR="00882BFE" w:rsidRPr="00882BFE" w:rsidRDefault="00882BFE" w:rsidP="00882BFE">
      <w:pPr>
        <w:pStyle w:val="ListParagraph"/>
        <w:ind w:left="1440"/>
        <w:rPr>
          <w:rFonts w:ascii="Roboto" w:eastAsia="Roboto" w:hAnsi="Roboto" w:cs="Roboto"/>
          <w:sz w:val="28"/>
          <w:szCs w:val="28"/>
        </w:rPr>
      </w:pPr>
      <w:r w:rsidRPr="00882BFE">
        <w:rPr>
          <w:rFonts w:ascii="Roboto" w:eastAsia="Roboto" w:hAnsi="Roboto" w:cs="Roboto"/>
          <w:sz w:val="28"/>
          <w:szCs w:val="28"/>
        </w:rPr>
        <w:t>6. Data Exploration: Power BI allows analysts to explore data interactively. Users can drill down into visualizations, apply filters, and interact with data to discover patterns and anomalies. This feature facilitates ad-hoc analysis and supports data discovery.</w:t>
      </w:r>
    </w:p>
    <w:p w14:paraId="7405DB3C" w14:textId="77777777" w:rsidR="00882BFE" w:rsidRPr="00882BFE" w:rsidRDefault="00882BFE" w:rsidP="00882BFE">
      <w:pPr>
        <w:pStyle w:val="ListParagraph"/>
        <w:ind w:left="1440"/>
        <w:rPr>
          <w:rFonts w:ascii="Roboto" w:eastAsia="Roboto" w:hAnsi="Roboto" w:cs="Roboto"/>
          <w:sz w:val="28"/>
          <w:szCs w:val="28"/>
        </w:rPr>
      </w:pPr>
    </w:p>
    <w:p w14:paraId="1FB87387" w14:textId="2CF984C2" w:rsidR="00882BFE" w:rsidRPr="00882BFE" w:rsidRDefault="00882BFE" w:rsidP="00882BFE">
      <w:pPr>
        <w:pStyle w:val="ListParagraph"/>
        <w:ind w:left="1440"/>
        <w:rPr>
          <w:rFonts w:ascii="Roboto" w:eastAsia="Roboto" w:hAnsi="Roboto" w:cs="Roboto"/>
          <w:sz w:val="28"/>
          <w:szCs w:val="28"/>
        </w:rPr>
      </w:pPr>
      <w:r w:rsidRPr="00882BFE">
        <w:rPr>
          <w:rFonts w:ascii="Roboto" w:eastAsia="Roboto" w:hAnsi="Roboto" w:cs="Roboto"/>
          <w:sz w:val="28"/>
          <w:szCs w:val="28"/>
        </w:rPr>
        <w:t>7. Collaboration and Sharing: Power BI Service, the cloud-based platform, enables analysts to share reports and dashboards with colleagues and stakeholders. Analysts can set up sharing permissions, publish reports to the web, or embed reports in websites and applications, making it easy to disseminate insights to a wider audience.</w:t>
      </w:r>
    </w:p>
    <w:p w14:paraId="0234B6B9" w14:textId="77777777" w:rsidR="00882BFE" w:rsidRPr="00882BFE" w:rsidRDefault="00882BFE" w:rsidP="00882BFE">
      <w:pPr>
        <w:pStyle w:val="ListParagraph"/>
        <w:ind w:left="1440"/>
        <w:rPr>
          <w:rFonts w:ascii="Roboto" w:eastAsia="Roboto" w:hAnsi="Roboto" w:cs="Roboto"/>
          <w:sz w:val="28"/>
          <w:szCs w:val="28"/>
        </w:rPr>
      </w:pPr>
    </w:p>
    <w:p w14:paraId="3B527EEB" w14:textId="32F7E946" w:rsidR="00882BFE" w:rsidRPr="00882BFE" w:rsidRDefault="00882BFE" w:rsidP="00882BFE">
      <w:pPr>
        <w:pStyle w:val="ListParagraph"/>
        <w:ind w:left="1440"/>
        <w:rPr>
          <w:rFonts w:ascii="Roboto" w:eastAsia="Roboto" w:hAnsi="Roboto" w:cs="Roboto"/>
          <w:sz w:val="28"/>
          <w:szCs w:val="28"/>
        </w:rPr>
      </w:pPr>
      <w:r w:rsidRPr="00882BFE">
        <w:rPr>
          <w:rFonts w:ascii="Roboto" w:eastAsia="Roboto" w:hAnsi="Roboto" w:cs="Roboto"/>
          <w:sz w:val="28"/>
          <w:szCs w:val="28"/>
        </w:rPr>
        <w:t>8. Mobile Accessibility: Power BI provides mobile apps for iOS and Android devices, allowing analysts to access reports and dashboards on the go. This is especially valuable for analysts who need to make data-driven decisions while away from their desks.</w:t>
      </w:r>
    </w:p>
    <w:p w14:paraId="66DBE18D" w14:textId="77777777" w:rsidR="00882BFE" w:rsidRPr="00882BFE" w:rsidRDefault="00882BFE" w:rsidP="00882BFE">
      <w:pPr>
        <w:pStyle w:val="ListParagraph"/>
        <w:ind w:left="1440"/>
        <w:rPr>
          <w:rFonts w:ascii="Roboto" w:eastAsia="Roboto" w:hAnsi="Roboto" w:cs="Roboto"/>
          <w:sz w:val="28"/>
          <w:szCs w:val="28"/>
        </w:rPr>
      </w:pPr>
    </w:p>
    <w:p w14:paraId="1C68C973" w14:textId="4AB6C54B" w:rsidR="00882BFE" w:rsidRPr="00882BFE" w:rsidRDefault="00882BFE" w:rsidP="00882BFE">
      <w:pPr>
        <w:pStyle w:val="ListParagraph"/>
        <w:ind w:left="1440"/>
        <w:rPr>
          <w:rFonts w:ascii="Roboto" w:eastAsia="Roboto" w:hAnsi="Roboto" w:cs="Roboto"/>
          <w:sz w:val="28"/>
          <w:szCs w:val="28"/>
        </w:rPr>
      </w:pPr>
      <w:r w:rsidRPr="00882BFE">
        <w:rPr>
          <w:rFonts w:ascii="Roboto" w:eastAsia="Roboto" w:hAnsi="Roboto" w:cs="Roboto"/>
          <w:sz w:val="28"/>
          <w:szCs w:val="28"/>
        </w:rPr>
        <w:t>9. Security and Governance: Power BI offers robust security features, including role-based access control and row-level security, ensuring that sensitive data is protected. It also provides auditing and monitoring capabilities to track data usage.</w:t>
      </w:r>
    </w:p>
    <w:p w14:paraId="7B04F17A" w14:textId="77777777" w:rsidR="00882BFE" w:rsidRPr="00882BFE" w:rsidRDefault="00882BFE" w:rsidP="00882BFE">
      <w:pPr>
        <w:pStyle w:val="ListParagraph"/>
        <w:ind w:left="1440"/>
        <w:rPr>
          <w:rFonts w:ascii="Roboto" w:eastAsia="Roboto" w:hAnsi="Roboto" w:cs="Roboto"/>
          <w:sz w:val="28"/>
          <w:szCs w:val="28"/>
        </w:rPr>
      </w:pPr>
    </w:p>
    <w:p w14:paraId="07B0D813" w14:textId="18B0B6BD" w:rsidR="00882BFE" w:rsidRPr="00882BFE" w:rsidRDefault="00882BFE" w:rsidP="00882BFE">
      <w:pPr>
        <w:pStyle w:val="ListParagraph"/>
        <w:ind w:left="1440"/>
        <w:rPr>
          <w:rFonts w:ascii="Roboto" w:eastAsia="Roboto" w:hAnsi="Roboto" w:cs="Roboto"/>
          <w:sz w:val="28"/>
          <w:szCs w:val="28"/>
        </w:rPr>
      </w:pPr>
      <w:r w:rsidRPr="00882BFE">
        <w:rPr>
          <w:rFonts w:ascii="Roboto" w:eastAsia="Roboto" w:hAnsi="Roboto" w:cs="Roboto"/>
          <w:sz w:val="28"/>
          <w:szCs w:val="28"/>
        </w:rPr>
        <w:t>10. Cost-Effective Solution: Power BI offers various pricing tiers, including a free version with limited features and paid versions with advanced capabilities. This flexibility allows organizations to choose a plan that suits their budget and needs.</w:t>
      </w:r>
    </w:p>
    <w:p w14:paraId="265E0308" w14:textId="77777777" w:rsidR="00882BFE" w:rsidRPr="00882BFE" w:rsidRDefault="00882BFE" w:rsidP="00882BFE">
      <w:pPr>
        <w:pStyle w:val="ListParagraph"/>
        <w:ind w:left="1440"/>
        <w:rPr>
          <w:rFonts w:ascii="Roboto" w:eastAsia="Roboto" w:hAnsi="Roboto" w:cs="Roboto"/>
          <w:sz w:val="28"/>
          <w:szCs w:val="28"/>
        </w:rPr>
      </w:pPr>
    </w:p>
    <w:p w14:paraId="7FA7113C" w14:textId="33F15944" w:rsidR="00882BFE" w:rsidRPr="00882BFE" w:rsidRDefault="00882BFE" w:rsidP="00882BFE">
      <w:pPr>
        <w:pStyle w:val="ListParagraph"/>
        <w:ind w:left="1440"/>
        <w:rPr>
          <w:rFonts w:ascii="Roboto" w:eastAsia="Roboto" w:hAnsi="Roboto" w:cs="Roboto"/>
          <w:sz w:val="28"/>
          <w:szCs w:val="28"/>
        </w:rPr>
      </w:pPr>
      <w:r w:rsidRPr="00882BFE">
        <w:rPr>
          <w:rFonts w:ascii="Roboto" w:eastAsia="Roboto" w:hAnsi="Roboto" w:cs="Roboto"/>
          <w:sz w:val="28"/>
          <w:szCs w:val="28"/>
        </w:rPr>
        <w:t>11. Integration with Other Microsoft Tools: Power BI seamlessly integrates with other Microsoft products, such as Excel, SharePoint, Azure, and Microsoft Teams, making it easier for analysts to work within the Microsoft ecosystem and leverage existing investments.</w:t>
      </w:r>
    </w:p>
    <w:p w14:paraId="474D2800" w14:textId="77777777" w:rsidR="00882BFE" w:rsidRPr="00882BFE" w:rsidRDefault="00882BFE" w:rsidP="00882BFE">
      <w:pPr>
        <w:pStyle w:val="ListParagraph"/>
        <w:ind w:left="1440"/>
        <w:rPr>
          <w:rFonts w:ascii="Roboto" w:eastAsia="Roboto" w:hAnsi="Roboto" w:cs="Roboto"/>
          <w:sz w:val="28"/>
          <w:szCs w:val="28"/>
        </w:rPr>
      </w:pPr>
    </w:p>
    <w:p w14:paraId="47EBCE57" w14:textId="760475EB" w:rsidR="00882BFE" w:rsidRPr="007131A4" w:rsidRDefault="00882BFE" w:rsidP="00882BFE">
      <w:pPr>
        <w:pStyle w:val="ListParagraph"/>
        <w:ind w:left="1440"/>
        <w:rPr>
          <w:rFonts w:ascii="Roboto" w:eastAsia="Roboto" w:hAnsi="Roboto" w:cs="Roboto"/>
          <w:sz w:val="28"/>
          <w:szCs w:val="28"/>
        </w:rPr>
      </w:pPr>
      <w:r w:rsidRPr="00882BFE">
        <w:rPr>
          <w:rFonts w:ascii="Roboto" w:eastAsia="Roboto" w:hAnsi="Roboto" w:cs="Roboto"/>
          <w:sz w:val="28"/>
          <w:szCs w:val="28"/>
        </w:rPr>
        <w:t xml:space="preserve">In summary, Power BI enhances the BI process by simplifying data preparation, enabling insightful data visualization, promoting collaboration, and providing advanced analytics capabilities. Analysts benefit from Power BI's user-friendly interface, data </w:t>
      </w:r>
      <w:proofErr w:type="spellStart"/>
      <w:r w:rsidRPr="00882BFE">
        <w:rPr>
          <w:rFonts w:ascii="Roboto" w:eastAsia="Roboto" w:hAnsi="Roboto" w:cs="Roboto"/>
          <w:sz w:val="28"/>
          <w:szCs w:val="28"/>
        </w:rPr>
        <w:t>modeling</w:t>
      </w:r>
      <w:proofErr w:type="spellEnd"/>
      <w:r w:rsidRPr="00882BFE">
        <w:rPr>
          <w:rFonts w:ascii="Roboto" w:eastAsia="Roboto" w:hAnsi="Roboto" w:cs="Roboto"/>
          <w:sz w:val="28"/>
          <w:szCs w:val="28"/>
        </w:rPr>
        <w:t xml:space="preserve"> capabilities, and the ability to deliver actionable insights to stakeholders efficiently. It empowers analysts to be more productive, make data-driven decisions, and drive business success.</w:t>
      </w:r>
    </w:p>
    <w:p w14:paraId="29B684F6" w14:textId="77777777" w:rsidR="007131A4" w:rsidRPr="007131A4" w:rsidRDefault="007131A4" w:rsidP="007131A4">
      <w:pPr>
        <w:ind w:left="720"/>
        <w:rPr>
          <w:rFonts w:ascii="Roboto" w:eastAsia="Roboto" w:hAnsi="Roboto" w:cs="Roboto"/>
          <w:sz w:val="28"/>
          <w:szCs w:val="28"/>
        </w:rPr>
      </w:pPr>
    </w:p>
    <w:p w14:paraId="5A179E78" w14:textId="79585908" w:rsidR="007131A4" w:rsidRPr="00882BFE" w:rsidRDefault="007131A4" w:rsidP="007131A4">
      <w:pPr>
        <w:pStyle w:val="ListParagraph"/>
        <w:numPr>
          <w:ilvl w:val="0"/>
          <w:numId w:val="3"/>
        </w:numPr>
        <w:rPr>
          <w:rFonts w:ascii="Roboto" w:eastAsia="Roboto" w:hAnsi="Roboto" w:cs="Roboto"/>
          <w:b/>
          <w:bCs/>
          <w:sz w:val="28"/>
          <w:szCs w:val="28"/>
        </w:rPr>
      </w:pPr>
      <w:r w:rsidRPr="00882BFE">
        <w:rPr>
          <w:rFonts w:ascii="Roboto" w:eastAsia="Roboto" w:hAnsi="Roboto" w:cs="Roboto"/>
          <w:b/>
          <w:bCs/>
          <w:sz w:val="28"/>
          <w:szCs w:val="28"/>
          <w:highlight w:val="darkYellow"/>
        </w:rPr>
        <w:t>Explain Descriptive analytics?</w:t>
      </w:r>
    </w:p>
    <w:p w14:paraId="5F60FC3A" w14:textId="77777777" w:rsidR="00882BFE" w:rsidRPr="00882BFE" w:rsidRDefault="00882BFE" w:rsidP="00882BFE">
      <w:pPr>
        <w:ind w:left="720"/>
        <w:rPr>
          <w:rFonts w:ascii="Roboto" w:eastAsia="Roboto" w:hAnsi="Roboto" w:cs="Roboto"/>
          <w:sz w:val="28"/>
          <w:szCs w:val="28"/>
        </w:rPr>
      </w:pPr>
      <w:proofErr w:type="gramStart"/>
      <w:r>
        <w:rPr>
          <w:rFonts w:ascii="Roboto" w:eastAsia="Roboto" w:hAnsi="Roboto" w:cs="Roboto"/>
          <w:sz w:val="28"/>
          <w:szCs w:val="28"/>
        </w:rPr>
        <w:t>Ans:--</w:t>
      </w:r>
      <w:proofErr w:type="gramEnd"/>
      <w:r>
        <w:rPr>
          <w:rFonts w:ascii="Roboto" w:eastAsia="Roboto" w:hAnsi="Roboto" w:cs="Roboto"/>
          <w:sz w:val="28"/>
          <w:szCs w:val="28"/>
        </w:rPr>
        <w:t xml:space="preserve"> </w:t>
      </w:r>
      <w:r w:rsidRPr="00882BFE">
        <w:rPr>
          <w:rFonts w:ascii="Roboto" w:eastAsia="Roboto" w:hAnsi="Roboto" w:cs="Roboto"/>
          <w:sz w:val="28"/>
          <w:szCs w:val="28"/>
        </w:rPr>
        <w:t>Descriptive analytics is the initial and fundamental stage of data analysis within the broader field of analytics and Business Intelligence (BI). It involves examining historical data to understand past events and trends without making predictions or recommendations for future actions. Descriptive analytics focuses on answering the question, "What happened?" It provides a summary and visualization of data to gain insights into historical performance and patterns. Here are key aspects of descriptive analytics:</w:t>
      </w:r>
    </w:p>
    <w:p w14:paraId="26B92F30" w14:textId="77777777" w:rsidR="00882BFE" w:rsidRPr="00882BFE" w:rsidRDefault="00882BFE" w:rsidP="00882BFE">
      <w:pPr>
        <w:ind w:left="720"/>
        <w:rPr>
          <w:rFonts w:ascii="Roboto" w:eastAsia="Roboto" w:hAnsi="Roboto" w:cs="Roboto"/>
          <w:sz w:val="28"/>
          <w:szCs w:val="28"/>
        </w:rPr>
      </w:pPr>
    </w:p>
    <w:p w14:paraId="2954106B" w14:textId="3AC039B9" w:rsidR="00882BFE" w:rsidRPr="00882BFE" w:rsidRDefault="00882BFE" w:rsidP="00882BFE">
      <w:pPr>
        <w:ind w:left="720"/>
        <w:rPr>
          <w:rFonts w:ascii="Roboto" w:eastAsia="Roboto" w:hAnsi="Roboto" w:cs="Roboto"/>
          <w:sz w:val="28"/>
          <w:szCs w:val="28"/>
        </w:rPr>
      </w:pPr>
      <w:r w:rsidRPr="00882BFE">
        <w:rPr>
          <w:rFonts w:ascii="Roboto" w:eastAsia="Roboto" w:hAnsi="Roboto" w:cs="Roboto"/>
          <w:sz w:val="28"/>
          <w:szCs w:val="28"/>
        </w:rPr>
        <w:t>1. Data Aggregation: In descriptive analytics, data is often aggregated and summarized to provide a high-level view of trends and patterns. This can involve calculating measures such as averages, totals, counts, or percentages.</w:t>
      </w:r>
    </w:p>
    <w:p w14:paraId="19069365" w14:textId="77777777" w:rsidR="00882BFE" w:rsidRPr="00882BFE" w:rsidRDefault="00882BFE" w:rsidP="00882BFE">
      <w:pPr>
        <w:ind w:left="720"/>
        <w:rPr>
          <w:rFonts w:ascii="Roboto" w:eastAsia="Roboto" w:hAnsi="Roboto" w:cs="Roboto"/>
          <w:sz w:val="28"/>
          <w:szCs w:val="28"/>
        </w:rPr>
      </w:pPr>
    </w:p>
    <w:p w14:paraId="2C5137D9" w14:textId="0F1E975D" w:rsidR="00882BFE" w:rsidRPr="00882BFE" w:rsidRDefault="00882BFE" w:rsidP="00882BFE">
      <w:pPr>
        <w:ind w:left="720"/>
        <w:rPr>
          <w:rFonts w:ascii="Roboto" w:eastAsia="Roboto" w:hAnsi="Roboto" w:cs="Roboto"/>
          <w:sz w:val="28"/>
          <w:szCs w:val="28"/>
        </w:rPr>
      </w:pPr>
      <w:r w:rsidRPr="00882BFE">
        <w:rPr>
          <w:rFonts w:ascii="Roboto" w:eastAsia="Roboto" w:hAnsi="Roboto" w:cs="Roboto"/>
          <w:sz w:val="28"/>
          <w:szCs w:val="28"/>
        </w:rPr>
        <w:t>2. Visualization: Visualizations such as charts, graphs, tables, and heatmaps are commonly used to represent data in a way that is easy to understand. Common visualization types include bar charts, line charts, pie charts, and histograms.</w:t>
      </w:r>
    </w:p>
    <w:p w14:paraId="42D8557A" w14:textId="77777777" w:rsidR="00882BFE" w:rsidRPr="00882BFE" w:rsidRDefault="00882BFE" w:rsidP="00882BFE">
      <w:pPr>
        <w:ind w:left="720"/>
        <w:rPr>
          <w:rFonts w:ascii="Roboto" w:eastAsia="Roboto" w:hAnsi="Roboto" w:cs="Roboto"/>
          <w:sz w:val="28"/>
          <w:szCs w:val="28"/>
        </w:rPr>
      </w:pPr>
    </w:p>
    <w:p w14:paraId="0053F467" w14:textId="07A908AB" w:rsidR="00882BFE" w:rsidRPr="00882BFE" w:rsidRDefault="00882BFE" w:rsidP="00882BFE">
      <w:pPr>
        <w:ind w:left="720"/>
        <w:rPr>
          <w:rFonts w:ascii="Roboto" w:eastAsia="Roboto" w:hAnsi="Roboto" w:cs="Roboto"/>
          <w:sz w:val="28"/>
          <w:szCs w:val="28"/>
        </w:rPr>
      </w:pPr>
      <w:r w:rsidRPr="00882BFE">
        <w:rPr>
          <w:rFonts w:ascii="Roboto" w:eastAsia="Roboto" w:hAnsi="Roboto" w:cs="Roboto"/>
          <w:sz w:val="28"/>
          <w:szCs w:val="28"/>
        </w:rPr>
        <w:t>3. Key Performance Indicators (KPIs): Descriptive analytics often involves tracking and presenting KPIs that are critical to an organization's objectives. KPIs are typically specific metrics that help assess performance and progress toward goals.</w:t>
      </w:r>
    </w:p>
    <w:p w14:paraId="2FD3C70B" w14:textId="77777777" w:rsidR="00882BFE" w:rsidRPr="00882BFE" w:rsidRDefault="00882BFE" w:rsidP="00882BFE">
      <w:pPr>
        <w:ind w:left="720"/>
        <w:rPr>
          <w:rFonts w:ascii="Roboto" w:eastAsia="Roboto" w:hAnsi="Roboto" w:cs="Roboto"/>
          <w:sz w:val="28"/>
          <w:szCs w:val="28"/>
        </w:rPr>
      </w:pPr>
    </w:p>
    <w:p w14:paraId="6A87D09B" w14:textId="6E9F72A6" w:rsidR="00882BFE" w:rsidRPr="00882BFE" w:rsidRDefault="00882BFE" w:rsidP="00882BFE">
      <w:pPr>
        <w:ind w:left="720"/>
        <w:rPr>
          <w:rFonts w:ascii="Roboto" w:eastAsia="Roboto" w:hAnsi="Roboto" w:cs="Roboto"/>
          <w:sz w:val="28"/>
          <w:szCs w:val="28"/>
        </w:rPr>
      </w:pPr>
      <w:r w:rsidRPr="00882BFE">
        <w:rPr>
          <w:rFonts w:ascii="Roboto" w:eastAsia="Roboto" w:hAnsi="Roboto" w:cs="Roboto"/>
          <w:sz w:val="28"/>
          <w:szCs w:val="28"/>
        </w:rPr>
        <w:t>4. Data Exploration: Analysts explore historical data to identify trends, outliers, and anomalies. By examining patterns in the data, organizations can gain valuable insights into what has occurred in the past.</w:t>
      </w:r>
    </w:p>
    <w:p w14:paraId="775AA9D7" w14:textId="77777777" w:rsidR="00882BFE" w:rsidRPr="00882BFE" w:rsidRDefault="00882BFE" w:rsidP="00882BFE">
      <w:pPr>
        <w:ind w:left="720"/>
        <w:rPr>
          <w:rFonts w:ascii="Roboto" w:eastAsia="Roboto" w:hAnsi="Roboto" w:cs="Roboto"/>
          <w:sz w:val="28"/>
          <w:szCs w:val="28"/>
        </w:rPr>
      </w:pPr>
    </w:p>
    <w:p w14:paraId="6C328DA5" w14:textId="356C46C5" w:rsidR="00882BFE" w:rsidRPr="00882BFE" w:rsidRDefault="00882BFE" w:rsidP="00882BFE">
      <w:pPr>
        <w:ind w:left="720"/>
        <w:rPr>
          <w:rFonts w:ascii="Roboto" w:eastAsia="Roboto" w:hAnsi="Roboto" w:cs="Roboto"/>
          <w:sz w:val="28"/>
          <w:szCs w:val="28"/>
        </w:rPr>
      </w:pPr>
      <w:r w:rsidRPr="00882BFE">
        <w:rPr>
          <w:rFonts w:ascii="Roboto" w:eastAsia="Roboto" w:hAnsi="Roboto" w:cs="Roboto"/>
          <w:sz w:val="28"/>
          <w:szCs w:val="28"/>
        </w:rPr>
        <w:t>5. Reporting: Descriptive analytics generates reports that summarize historical data and provide stakeholders with a snapshot of past performance. These reports are typically shared with decision-makers and other stakeholders for review.</w:t>
      </w:r>
    </w:p>
    <w:p w14:paraId="6A70EC8C" w14:textId="77777777" w:rsidR="00882BFE" w:rsidRPr="00882BFE" w:rsidRDefault="00882BFE" w:rsidP="00882BFE">
      <w:pPr>
        <w:ind w:left="720"/>
        <w:rPr>
          <w:rFonts w:ascii="Roboto" w:eastAsia="Roboto" w:hAnsi="Roboto" w:cs="Roboto"/>
          <w:sz w:val="28"/>
          <w:szCs w:val="28"/>
        </w:rPr>
      </w:pPr>
    </w:p>
    <w:p w14:paraId="092FAF93" w14:textId="5EEFE497" w:rsidR="00882BFE" w:rsidRPr="00882BFE" w:rsidRDefault="00882BFE" w:rsidP="00882BFE">
      <w:pPr>
        <w:ind w:left="720"/>
        <w:rPr>
          <w:rFonts w:ascii="Roboto" w:eastAsia="Roboto" w:hAnsi="Roboto" w:cs="Roboto"/>
          <w:sz w:val="28"/>
          <w:szCs w:val="28"/>
        </w:rPr>
      </w:pPr>
      <w:r w:rsidRPr="00882BFE">
        <w:rPr>
          <w:rFonts w:ascii="Roboto" w:eastAsia="Roboto" w:hAnsi="Roboto" w:cs="Roboto"/>
          <w:sz w:val="28"/>
          <w:szCs w:val="28"/>
        </w:rPr>
        <w:t xml:space="preserve">6. Dashboarding: Dashboards are a common output of descriptive analytics. Dashboards provide a real-time or periodic overview of key metrics and trends, allowing users to monitor performance </w:t>
      </w:r>
      <w:proofErr w:type="gramStart"/>
      <w:r w:rsidRPr="00882BFE">
        <w:rPr>
          <w:rFonts w:ascii="Roboto" w:eastAsia="Roboto" w:hAnsi="Roboto" w:cs="Roboto"/>
          <w:sz w:val="28"/>
          <w:szCs w:val="28"/>
        </w:rPr>
        <w:t>at a glance</w:t>
      </w:r>
      <w:proofErr w:type="gramEnd"/>
      <w:r w:rsidRPr="00882BFE">
        <w:rPr>
          <w:rFonts w:ascii="Roboto" w:eastAsia="Roboto" w:hAnsi="Roboto" w:cs="Roboto"/>
          <w:sz w:val="28"/>
          <w:szCs w:val="28"/>
        </w:rPr>
        <w:t>.</w:t>
      </w:r>
    </w:p>
    <w:p w14:paraId="056F3F6C" w14:textId="77777777" w:rsidR="00882BFE" w:rsidRPr="00882BFE" w:rsidRDefault="00882BFE" w:rsidP="00882BFE">
      <w:pPr>
        <w:ind w:left="720"/>
        <w:rPr>
          <w:rFonts w:ascii="Roboto" w:eastAsia="Roboto" w:hAnsi="Roboto" w:cs="Roboto"/>
          <w:sz w:val="28"/>
          <w:szCs w:val="28"/>
        </w:rPr>
      </w:pPr>
    </w:p>
    <w:p w14:paraId="17E0BB5F" w14:textId="7F477824" w:rsidR="00882BFE" w:rsidRPr="00882BFE" w:rsidRDefault="00882BFE" w:rsidP="00882BFE">
      <w:pPr>
        <w:ind w:left="720"/>
        <w:rPr>
          <w:rFonts w:ascii="Roboto" w:eastAsia="Roboto" w:hAnsi="Roboto" w:cs="Roboto"/>
          <w:sz w:val="28"/>
          <w:szCs w:val="28"/>
        </w:rPr>
      </w:pPr>
      <w:r w:rsidRPr="00882BFE">
        <w:rPr>
          <w:rFonts w:ascii="Roboto" w:eastAsia="Roboto" w:hAnsi="Roboto" w:cs="Roboto"/>
          <w:sz w:val="28"/>
          <w:szCs w:val="28"/>
        </w:rPr>
        <w:t>7. Root Cause Analysis: While descriptive analytics primarily focuses on describing what has happened, it can also serve as a starting point for further investigation into the reasons behind certain trends or events. This can lead to identifying root causes for specific outcomes.</w:t>
      </w:r>
    </w:p>
    <w:p w14:paraId="2380FAA3" w14:textId="77777777" w:rsidR="00882BFE" w:rsidRPr="00882BFE" w:rsidRDefault="00882BFE" w:rsidP="00882BFE">
      <w:pPr>
        <w:ind w:left="720"/>
        <w:rPr>
          <w:rFonts w:ascii="Roboto" w:eastAsia="Roboto" w:hAnsi="Roboto" w:cs="Roboto"/>
          <w:sz w:val="28"/>
          <w:szCs w:val="28"/>
        </w:rPr>
      </w:pPr>
    </w:p>
    <w:p w14:paraId="261C11DD" w14:textId="77777777" w:rsidR="00882BFE" w:rsidRPr="00882BFE" w:rsidRDefault="00882BFE" w:rsidP="00882BFE">
      <w:pPr>
        <w:ind w:left="720"/>
        <w:rPr>
          <w:rFonts w:ascii="Roboto" w:eastAsia="Roboto" w:hAnsi="Roboto" w:cs="Roboto"/>
          <w:sz w:val="28"/>
          <w:szCs w:val="28"/>
        </w:rPr>
      </w:pPr>
      <w:r w:rsidRPr="00882BFE">
        <w:rPr>
          <w:rFonts w:ascii="Roboto" w:eastAsia="Roboto" w:hAnsi="Roboto" w:cs="Roboto"/>
          <w:sz w:val="28"/>
          <w:szCs w:val="28"/>
        </w:rPr>
        <w:t>Examples of descriptive analytics in practice include:</w:t>
      </w:r>
    </w:p>
    <w:p w14:paraId="1DE60C2D" w14:textId="77777777" w:rsidR="00882BFE" w:rsidRPr="00882BFE" w:rsidRDefault="00882BFE" w:rsidP="00882BFE">
      <w:pPr>
        <w:ind w:left="720"/>
        <w:rPr>
          <w:rFonts w:ascii="Roboto" w:eastAsia="Roboto" w:hAnsi="Roboto" w:cs="Roboto"/>
          <w:sz w:val="28"/>
          <w:szCs w:val="28"/>
        </w:rPr>
      </w:pPr>
    </w:p>
    <w:p w14:paraId="1D6DD95D" w14:textId="6401215A" w:rsidR="00882BFE" w:rsidRPr="00882BFE" w:rsidRDefault="00882BFE" w:rsidP="00882BFE">
      <w:pPr>
        <w:ind w:left="720"/>
        <w:rPr>
          <w:rFonts w:ascii="Roboto" w:eastAsia="Roboto" w:hAnsi="Roboto" w:cs="Roboto"/>
          <w:sz w:val="28"/>
          <w:szCs w:val="28"/>
        </w:rPr>
      </w:pPr>
      <w:r w:rsidRPr="00882BFE">
        <w:rPr>
          <w:rFonts w:ascii="Roboto" w:eastAsia="Roboto" w:hAnsi="Roboto" w:cs="Roboto"/>
          <w:sz w:val="28"/>
          <w:szCs w:val="28"/>
        </w:rPr>
        <w:t>- Financial Reporting: Summarizing financial data to understand revenue, expenses, and profitability over time.</w:t>
      </w:r>
    </w:p>
    <w:p w14:paraId="1A389569" w14:textId="5A56CB28" w:rsidR="00882BFE" w:rsidRPr="00882BFE" w:rsidRDefault="00882BFE" w:rsidP="00882BFE">
      <w:pPr>
        <w:ind w:left="720"/>
        <w:rPr>
          <w:rFonts w:ascii="Roboto" w:eastAsia="Roboto" w:hAnsi="Roboto" w:cs="Roboto"/>
          <w:sz w:val="28"/>
          <w:szCs w:val="28"/>
        </w:rPr>
      </w:pPr>
      <w:r w:rsidRPr="00882BFE">
        <w:rPr>
          <w:rFonts w:ascii="Roboto" w:eastAsia="Roboto" w:hAnsi="Roboto" w:cs="Roboto"/>
          <w:sz w:val="28"/>
          <w:szCs w:val="28"/>
        </w:rPr>
        <w:t>- Website Traffic Analysis: Examining website analytics data to determine visitor counts, page views, and click-through rates.</w:t>
      </w:r>
    </w:p>
    <w:p w14:paraId="07C8A1B5" w14:textId="383AF8D1" w:rsidR="00882BFE" w:rsidRPr="00882BFE" w:rsidRDefault="00882BFE" w:rsidP="00882BFE">
      <w:pPr>
        <w:ind w:left="720"/>
        <w:rPr>
          <w:rFonts w:ascii="Roboto" w:eastAsia="Roboto" w:hAnsi="Roboto" w:cs="Roboto"/>
          <w:sz w:val="28"/>
          <w:szCs w:val="28"/>
        </w:rPr>
      </w:pPr>
      <w:r w:rsidRPr="00882BFE">
        <w:rPr>
          <w:rFonts w:ascii="Roboto" w:eastAsia="Roboto" w:hAnsi="Roboto" w:cs="Roboto"/>
          <w:sz w:val="28"/>
          <w:szCs w:val="28"/>
        </w:rPr>
        <w:t>- Inventory Management: Tracking inventory levels and sales history to understand product demand and reorder points.</w:t>
      </w:r>
    </w:p>
    <w:p w14:paraId="36F057F3" w14:textId="3EE8944A" w:rsidR="00882BFE" w:rsidRPr="00882BFE" w:rsidRDefault="00882BFE" w:rsidP="00882BFE">
      <w:pPr>
        <w:ind w:left="720"/>
        <w:rPr>
          <w:rFonts w:ascii="Roboto" w:eastAsia="Roboto" w:hAnsi="Roboto" w:cs="Roboto"/>
          <w:sz w:val="28"/>
          <w:szCs w:val="28"/>
        </w:rPr>
      </w:pPr>
      <w:r w:rsidRPr="00882BFE">
        <w:rPr>
          <w:rFonts w:ascii="Roboto" w:eastAsia="Roboto" w:hAnsi="Roboto" w:cs="Roboto"/>
          <w:sz w:val="28"/>
          <w:szCs w:val="28"/>
        </w:rPr>
        <w:t xml:space="preserve">- Customer Segmentation: </w:t>
      </w:r>
      <w:proofErr w:type="spellStart"/>
      <w:r w:rsidRPr="00882BFE">
        <w:rPr>
          <w:rFonts w:ascii="Roboto" w:eastAsia="Roboto" w:hAnsi="Roboto" w:cs="Roboto"/>
          <w:sz w:val="28"/>
          <w:szCs w:val="28"/>
        </w:rPr>
        <w:t>Analyzing</w:t>
      </w:r>
      <w:proofErr w:type="spellEnd"/>
      <w:r w:rsidRPr="00882BFE">
        <w:rPr>
          <w:rFonts w:ascii="Roboto" w:eastAsia="Roboto" w:hAnsi="Roboto" w:cs="Roboto"/>
          <w:sz w:val="28"/>
          <w:szCs w:val="28"/>
        </w:rPr>
        <w:t xml:space="preserve"> customer data to group customers based on characteristics like demographics, buying </w:t>
      </w:r>
      <w:proofErr w:type="spellStart"/>
      <w:r w:rsidRPr="00882BFE">
        <w:rPr>
          <w:rFonts w:ascii="Roboto" w:eastAsia="Roboto" w:hAnsi="Roboto" w:cs="Roboto"/>
          <w:sz w:val="28"/>
          <w:szCs w:val="28"/>
        </w:rPr>
        <w:t>behavior</w:t>
      </w:r>
      <w:proofErr w:type="spellEnd"/>
      <w:r w:rsidRPr="00882BFE">
        <w:rPr>
          <w:rFonts w:ascii="Roboto" w:eastAsia="Roboto" w:hAnsi="Roboto" w:cs="Roboto"/>
          <w:sz w:val="28"/>
          <w:szCs w:val="28"/>
        </w:rPr>
        <w:t>, or geographic location.</w:t>
      </w:r>
    </w:p>
    <w:p w14:paraId="3D6ACBC9" w14:textId="08159AF7" w:rsidR="00882BFE" w:rsidRPr="00882BFE" w:rsidRDefault="00882BFE" w:rsidP="00882BFE">
      <w:pPr>
        <w:ind w:left="720"/>
        <w:rPr>
          <w:rFonts w:ascii="Roboto" w:eastAsia="Roboto" w:hAnsi="Roboto" w:cs="Roboto"/>
          <w:sz w:val="28"/>
          <w:szCs w:val="28"/>
        </w:rPr>
      </w:pPr>
      <w:r w:rsidRPr="00882BFE">
        <w:rPr>
          <w:rFonts w:ascii="Roboto" w:eastAsia="Roboto" w:hAnsi="Roboto" w:cs="Roboto"/>
          <w:sz w:val="28"/>
          <w:szCs w:val="28"/>
        </w:rPr>
        <w:t>- Quality Control: Monitoring manufacturing processes to identify defects or deviations from quality standards.</w:t>
      </w:r>
    </w:p>
    <w:p w14:paraId="4518B4F0" w14:textId="77777777" w:rsidR="00882BFE" w:rsidRPr="00882BFE" w:rsidRDefault="00882BFE" w:rsidP="00882BFE">
      <w:pPr>
        <w:ind w:left="720"/>
        <w:rPr>
          <w:rFonts w:ascii="Roboto" w:eastAsia="Roboto" w:hAnsi="Roboto" w:cs="Roboto"/>
          <w:sz w:val="28"/>
          <w:szCs w:val="28"/>
        </w:rPr>
      </w:pPr>
    </w:p>
    <w:p w14:paraId="1698C914" w14:textId="3FB94CD3" w:rsidR="007131A4" w:rsidRPr="00882BFE" w:rsidRDefault="007131A4" w:rsidP="007131A4">
      <w:pPr>
        <w:pStyle w:val="ListParagraph"/>
        <w:numPr>
          <w:ilvl w:val="0"/>
          <w:numId w:val="3"/>
        </w:numPr>
        <w:rPr>
          <w:rFonts w:ascii="Roboto" w:eastAsia="Roboto" w:hAnsi="Roboto" w:cs="Roboto"/>
          <w:b/>
          <w:bCs/>
          <w:sz w:val="28"/>
          <w:szCs w:val="28"/>
          <w:highlight w:val="darkYellow"/>
        </w:rPr>
      </w:pPr>
      <w:r w:rsidRPr="00882BFE">
        <w:rPr>
          <w:rFonts w:ascii="Roboto" w:eastAsia="Roboto" w:hAnsi="Roboto" w:cs="Roboto"/>
          <w:b/>
          <w:bCs/>
          <w:sz w:val="28"/>
          <w:szCs w:val="28"/>
          <w:highlight w:val="darkYellow"/>
        </w:rPr>
        <w:t>Explain Predictive analytics?</w:t>
      </w:r>
    </w:p>
    <w:p w14:paraId="64E3CBCF" w14:textId="77777777" w:rsidR="00882BFE" w:rsidRPr="00882BFE" w:rsidRDefault="00882BFE" w:rsidP="00882BFE">
      <w:pPr>
        <w:pStyle w:val="ListParagraph"/>
        <w:ind w:left="360"/>
        <w:rPr>
          <w:rFonts w:ascii="Roboto" w:eastAsia="Roboto" w:hAnsi="Roboto" w:cs="Roboto"/>
          <w:sz w:val="28"/>
          <w:szCs w:val="28"/>
        </w:rPr>
      </w:pPr>
      <w:proofErr w:type="gramStart"/>
      <w:r>
        <w:rPr>
          <w:rFonts w:ascii="Roboto" w:eastAsia="Roboto" w:hAnsi="Roboto" w:cs="Roboto"/>
          <w:sz w:val="28"/>
          <w:szCs w:val="28"/>
        </w:rPr>
        <w:t>Ans:--</w:t>
      </w:r>
      <w:proofErr w:type="gramEnd"/>
      <w:r>
        <w:rPr>
          <w:rFonts w:ascii="Roboto" w:eastAsia="Roboto" w:hAnsi="Roboto" w:cs="Roboto"/>
          <w:sz w:val="28"/>
          <w:szCs w:val="28"/>
        </w:rPr>
        <w:t xml:space="preserve"> </w:t>
      </w:r>
      <w:r w:rsidRPr="00882BFE">
        <w:rPr>
          <w:rFonts w:ascii="Roboto" w:eastAsia="Roboto" w:hAnsi="Roboto" w:cs="Roboto"/>
          <w:sz w:val="28"/>
          <w:szCs w:val="28"/>
        </w:rPr>
        <w:t>Predictive analytics is a branch of advanced analytics that uses historical and current data to forecast future events, trends, and outcomes. It involves applying statistical and machine learning techniques to identify patterns, correlations, and relationships within data, enabling organizations to make informed predictions about future scenarios. Predictive analytics aims to answer the question, "What is likely to happen?" Here are key concepts and components of predictive analytics:</w:t>
      </w:r>
    </w:p>
    <w:p w14:paraId="120EA9F4" w14:textId="77777777" w:rsidR="00882BFE" w:rsidRPr="00882BFE" w:rsidRDefault="00882BFE" w:rsidP="00882BFE">
      <w:pPr>
        <w:pStyle w:val="ListParagraph"/>
        <w:ind w:left="360"/>
        <w:rPr>
          <w:rFonts w:ascii="Roboto" w:eastAsia="Roboto" w:hAnsi="Roboto" w:cs="Roboto"/>
          <w:sz w:val="28"/>
          <w:szCs w:val="28"/>
        </w:rPr>
      </w:pPr>
    </w:p>
    <w:p w14:paraId="579AC2BE" w14:textId="11858A71"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1. Data Preparation: The first step in predictive analytics is gathering and cleaning data from various sources. This includes selecting relevant data, dealing with missing values, and ensuring data quality to build accurate predictive models.</w:t>
      </w:r>
    </w:p>
    <w:p w14:paraId="672DC957" w14:textId="77777777" w:rsidR="00882BFE" w:rsidRPr="00882BFE" w:rsidRDefault="00882BFE" w:rsidP="00882BFE">
      <w:pPr>
        <w:pStyle w:val="ListParagraph"/>
        <w:ind w:left="360"/>
        <w:rPr>
          <w:rFonts w:ascii="Roboto" w:eastAsia="Roboto" w:hAnsi="Roboto" w:cs="Roboto"/>
          <w:sz w:val="28"/>
          <w:szCs w:val="28"/>
        </w:rPr>
      </w:pPr>
    </w:p>
    <w:p w14:paraId="6291F209" w14:textId="2C865FDE"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2. Feature Selection: Analysts often choose specific features (variables or attributes) from the data that are most likely to influence the outcome being predicted. Feature selection is a crucial step in model building.</w:t>
      </w:r>
    </w:p>
    <w:p w14:paraId="13FF1E89" w14:textId="77777777" w:rsidR="00882BFE" w:rsidRPr="00882BFE" w:rsidRDefault="00882BFE" w:rsidP="00882BFE">
      <w:pPr>
        <w:pStyle w:val="ListParagraph"/>
        <w:ind w:left="360"/>
        <w:rPr>
          <w:rFonts w:ascii="Roboto" w:eastAsia="Roboto" w:hAnsi="Roboto" w:cs="Roboto"/>
          <w:sz w:val="28"/>
          <w:szCs w:val="28"/>
        </w:rPr>
      </w:pPr>
    </w:p>
    <w:p w14:paraId="3D432A63" w14:textId="5C431DBD"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3. Model Building: Predictive models are constructed using a variety of techniques, including regression analysis, decision trees, machine learning algorithms (e.g., random forests, neural networks), and time series analysis. These models use historical data to establish patterns and relationships.</w:t>
      </w:r>
    </w:p>
    <w:p w14:paraId="54BDEFC8" w14:textId="77777777" w:rsidR="00882BFE" w:rsidRPr="00882BFE" w:rsidRDefault="00882BFE" w:rsidP="00882BFE">
      <w:pPr>
        <w:pStyle w:val="ListParagraph"/>
        <w:ind w:left="360"/>
        <w:rPr>
          <w:rFonts w:ascii="Roboto" w:eastAsia="Roboto" w:hAnsi="Roboto" w:cs="Roboto"/>
          <w:sz w:val="28"/>
          <w:szCs w:val="28"/>
        </w:rPr>
      </w:pPr>
    </w:p>
    <w:p w14:paraId="15A4A101" w14:textId="37896C39"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4. Training and Testing: Predictive models are trained on historical data where the outcome is known. A portion of the data is typically reserved for testing the model's performance. This helps ensure that the model can generalize well to new, unseen data.</w:t>
      </w:r>
    </w:p>
    <w:p w14:paraId="67C15291" w14:textId="77777777" w:rsidR="00882BFE" w:rsidRPr="00882BFE" w:rsidRDefault="00882BFE" w:rsidP="00882BFE">
      <w:pPr>
        <w:pStyle w:val="ListParagraph"/>
        <w:ind w:left="360"/>
        <w:rPr>
          <w:rFonts w:ascii="Roboto" w:eastAsia="Roboto" w:hAnsi="Roboto" w:cs="Roboto"/>
          <w:sz w:val="28"/>
          <w:szCs w:val="28"/>
        </w:rPr>
      </w:pPr>
    </w:p>
    <w:p w14:paraId="7E896F25" w14:textId="3FFF87F3"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5. Prediction: Once the model is trained and validated, it can be used to make predictions on new or future data. Predictive analytics provides probabilities, scores, or forecasts for specific outcomes or events.</w:t>
      </w:r>
    </w:p>
    <w:p w14:paraId="7979E2E9" w14:textId="77777777" w:rsidR="00882BFE" w:rsidRPr="00882BFE" w:rsidRDefault="00882BFE" w:rsidP="00882BFE">
      <w:pPr>
        <w:pStyle w:val="ListParagraph"/>
        <w:ind w:left="360"/>
        <w:rPr>
          <w:rFonts w:ascii="Roboto" w:eastAsia="Roboto" w:hAnsi="Roboto" w:cs="Roboto"/>
          <w:sz w:val="28"/>
          <w:szCs w:val="28"/>
        </w:rPr>
      </w:pPr>
    </w:p>
    <w:p w14:paraId="54030A3E" w14:textId="69FC5359"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6. Accuracy Assessment: Analysts assess the accuracy and performance of predictive models by comparing their predictions to actual outcomes. Metrics like accuracy, precision, recall, and F1-score are used to evaluate model performance.</w:t>
      </w:r>
    </w:p>
    <w:p w14:paraId="13ACC145" w14:textId="77777777" w:rsidR="00882BFE" w:rsidRPr="00882BFE" w:rsidRDefault="00882BFE" w:rsidP="00882BFE">
      <w:pPr>
        <w:pStyle w:val="ListParagraph"/>
        <w:ind w:left="360"/>
        <w:rPr>
          <w:rFonts w:ascii="Roboto" w:eastAsia="Roboto" w:hAnsi="Roboto" w:cs="Roboto"/>
          <w:sz w:val="28"/>
          <w:szCs w:val="28"/>
        </w:rPr>
      </w:pPr>
    </w:p>
    <w:p w14:paraId="657F3840" w14:textId="44A4FE73"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7. Model Deployment: Successful predictive models are deployed in real-world scenarios where they can be used to make predictions and inform decision-making processes. Deployment can take the form of integrating models into business applications, websites, or reporting systems.</w:t>
      </w:r>
    </w:p>
    <w:p w14:paraId="5C9DD454" w14:textId="77777777" w:rsidR="00882BFE" w:rsidRPr="00882BFE" w:rsidRDefault="00882BFE" w:rsidP="00882BFE">
      <w:pPr>
        <w:pStyle w:val="ListParagraph"/>
        <w:ind w:left="360"/>
        <w:rPr>
          <w:rFonts w:ascii="Roboto" w:eastAsia="Roboto" w:hAnsi="Roboto" w:cs="Roboto"/>
          <w:sz w:val="28"/>
          <w:szCs w:val="28"/>
        </w:rPr>
      </w:pPr>
    </w:p>
    <w:p w14:paraId="2DE775A1" w14:textId="224A5932"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8. Continuous Monitoring: Predictive models may require ongoing monitoring and recalibration to ensure they remain accurate and relevant. As new data becomes available, models may need to be updated to maintain their predictive power.</w:t>
      </w:r>
    </w:p>
    <w:p w14:paraId="23987689" w14:textId="77777777" w:rsidR="00882BFE" w:rsidRPr="00882BFE" w:rsidRDefault="00882BFE" w:rsidP="00882BFE">
      <w:pPr>
        <w:pStyle w:val="ListParagraph"/>
        <w:ind w:left="360"/>
        <w:rPr>
          <w:rFonts w:ascii="Roboto" w:eastAsia="Roboto" w:hAnsi="Roboto" w:cs="Roboto"/>
          <w:sz w:val="28"/>
          <w:szCs w:val="28"/>
        </w:rPr>
      </w:pPr>
    </w:p>
    <w:p w14:paraId="2B081F77" w14:textId="77777777"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Examples of predictive analytics in various industries include:</w:t>
      </w:r>
    </w:p>
    <w:p w14:paraId="71ABECD2" w14:textId="77777777" w:rsidR="00882BFE" w:rsidRPr="00882BFE" w:rsidRDefault="00882BFE" w:rsidP="00882BFE">
      <w:pPr>
        <w:pStyle w:val="ListParagraph"/>
        <w:ind w:left="360"/>
        <w:rPr>
          <w:rFonts w:ascii="Roboto" w:eastAsia="Roboto" w:hAnsi="Roboto" w:cs="Roboto"/>
          <w:sz w:val="28"/>
          <w:szCs w:val="28"/>
        </w:rPr>
      </w:pPr>
    </w:p>
    <w:p w14:paraId="6BA93743" w14:textId="29238440"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 Retail: Predicting customer churn, forecasting demand for products, and optimizing pricing strategies.</w:t>
      </w:r>
    </w:p>
    <w:p w14:paraId="55B9F2A9" w14:textId="459C5453"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 Healthcare: Predicting patient readmissions, identifying disease outbreaks, and assessing the risk of medical complications.</w:t>
      </w:r>
    </w:p>
    <w:p w14:paraId="599F17D5" w14:textId="71E35BFA"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 Finance: Credit scoring to predict loan default risk, fraud detection, and stock price forecasting.</w:t>
      </w:r>
    </w:p>
    <w:p w14:paraId="4762296F" w14:textId="23DE3004"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 Marketing: Customer segmentation, personalized recommendations, and predicting campaign effectiveness.</w:t>
      </w:r>
    </w:p>
    <w:p w14:paraId="1BDC661C" w14:textId="6E5883CA"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 Manufacturing: Predictive maintenance to forecast equipment failures and minimize downtime.</w:t>
      </w:r>
    </w:p>
    <w:p w14:paraId="71461164" w14:textId="1E2CE561"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 Transportation: Predicting maintenance needs for vehicles and optimizing routes for delivery.</w:t>
      </w:r>
    </w:p>
    <w:p w14:paraId="281625A3" w14:textId="77777777" w:rsidR="00882BFE" w:rsidRPr="00882BFE" w:rsidRDefault="00882BFE" w:rsidP="00882BFE">
      <w:pPr>
        <w:pStyle w:val="ListParagraph"/>
        <w:ind w:left="360"/>
        <w:rPr>
          <w:rFonts w:ascii="Roboto" w:eastAsia="Roboto" w:hAnsi="Roboto" w:cs="Roboto"/>
          <w:sz w:val="28"/>
          <w:szCs w:val="28"/>
        </w:rPr>
      </w:pPr>
    </w:p>
    <w:p w14:paraId="7E66B929" w14:textId="77777777" w:rsidR="007131A4" w:rsidRPr="007131A4" w:rsidRDefault="007131A4" w:rsidP="007131A4">
      <w:pPr>
        <w:ind w:left="720"/>
        <w:rPr>
          <w:rFonts w:ascii="Roboto" w:eastAsia="Roboto" w:hAnsi="Roboto" w:cs="Roboto"/>
          <w:sz w:val="28"/>
          <w:szCs w:val="28"/>
        </w:rPr>
      </w:pPr>
    </w:p>
    <w:p w14:paraId="45DA633D" w14:textId="3EC528E3" w:rsidR="007131A4" w:rsidRPr="00882BFE" w:rsidRDefault="007131A4" w:rsidP="007131A4">
      <w:pPr>
        <w:pStyle w:val="ListParagraph"/>
        <w:numPr>
          <w:ilvl w:val="0"/>
          <w:numId w:val="3"/>
        </w:numPr>
        <w:rPr>
          <w:rFonts w:ascii="Roboto" w:eastAsia="Roboto" w:hAnsi="Roboto" w:cs="Roboto"/>
          <w:b/>
          <w:bCs/>
          <w:sz w:val="28"/>
          <w:szCs w:val="28"/>
          <w:highlight w:val="darkYellow"/>
        </w:rPr>
      </w:pPr>
      <w:r w:rsidRPr="00882BFE">
        <w:rPr>
          <w:rFonts w:ascii="Roboto" w:eastAsia="Roboto" w:hAnsi="Roboto" w:cs="Roboto"/>
          <w:b/>
          <w:bCs/>
          <w:sz w:val="28"/>
          <w:szCs w:val="28"/>
          <w:highlight w:val="darkYellow"/>
        </w:rPr>
        <w:t>Explain perspective analytics?</w:t>
      </w:r>
    </w:p>
    <w:p w14:paraId="5BC9A0DC" w14:textId="77777777" w:rsidR="00882BFE" w:rsidRPr="00882BFE" w:rsidRDefault="00882BFE" w:rsidP="00882BFE">
      <w:pPr>
        <w:ind w:left="720"/>
        <w:rPr>
          <w:rFonts w:ascii="Roboto" w:eastAsia="Roboto" w:hAnsi="Roboto" w:cs="Roboto"/>
          <w:sz w:val="28"/>
          <w:szCs w:val="28"/>
        </w:rPr>
      </w:pPr>
      <w:proofErr w:type="gramStart"/>
      <w:r>
        <w:rPr>
          <w:rFonts w:ascii="Roboto" w:eastAsia="Roboto" w:hAnsi="Roboto" w:cs="Roboto"/>
          <w:sz w:val="28"/>
          <w:szCs w:val="28"/>
        </w:rPr>
        <w:t>Ans:--</w:t>
      </w:r>
      <w:proofErr w:type="gramEnd"/>
      <w:r>
        <w:rPr>
          <w:rFonts w:ascii="Roboto" w:eastAsia="Roboto" w:hAnsi="Roboto" w:cs="Roboto"/>
          <w:sz w:val="28"/>
          <w:szCs w:val="28"/>
        </w:rPr>
        <w:t xml:space="preserve"> </w:t>
      </w:r>
      <w:r w:rsidRPr="00882BFE">
        <w:rPr>
          <w:rFonts w:ascii="Roboto" w:eastAsia="Roboto" w:hAnsi="Roboto" w:cs="Roboto"/>
          <w:sz w:val="28"/>
          <w:szCs w:val="28"/>
        </w:rPr>
        <w:t>As of my last knowledge update in September 2021, "perspective analytics" is not a widely recognized term in the field of analytics or data science. It's possible that the term has emerged or gained significance after my last update, or it may be a less common term used in a specific context or industry.</w:t>
      </w:r>
    </w:p>
    <w:p w14:paraId="612D0EFB" w14:textId="77777777" w:rsidR="00882BFE" w:rsidRPr="00882BFE" w:rsidRDefault="00882BFE" w:rsidP="00882BFE">
      <w:pPr>
        <w:ind w:left="720"/>
        <w:rPr>
          <w:rFonts w:ascii="Roboto" w:eastAsia="Roboto" w:hAnsi="Roboto" w:cs="Roboto"/>
          <w:sz w:val="28"/>
          <w:szCs w:val="28"/>
        </w:rPr>
      </w:pPr>
    </w:p>
    <w:p w14:paraId="661DF30D" w14:textId="18A4B08B" w:rsidR="007131A4" w:rsidRPr="007131A4" w:rsidRDefault="00882BFE" w:rsidP="00882BFE">
      <w:pPr>
        <w:ind w:left="720"/>
        <w:rPr>
          <w:rFonts w:ascii="Roboto" w:eastAsia="Roboto" w:hAnsi="Roboto" w:cs="Roboto"/>
          <w:sz w:val="28"/>
          <w:szCs w:val="28"/>
        </w:rPr>
      </w:pPr>
      <w:r w:rsidRPr="00882BFE">
        <w:rPr>
          <w:rFonts w:ascii="Roboto" w:eastAsia="Roboto" w:hAnsi="Roboto" w:cs="Roboto"/>
          <w:sz w:val="28"/>
          <w:szCs w:val="28"/>
        </w:rPr>
        <w:t>If you could provide more context or details about what you mean by "perspective analytics" or if you have a specific question related to analytics or data science, I would be happy to try to provide a more accurate and relevant explanation. Please feel free to clarify, and I'll do my best to assist you further.</w:t>
      </w:r>
    </w:p>
    <w:p w14:paraId="00000006" w14:textId="57C998C3" w:rsidR="0052394F" w:rsidRDefault="007131A4" w:rsidP="00882BFE">
      <w:pPr>
        <w:pStyle w:val="ListParagraph"/>
        <w:numPr>
          <w:ilvl w:val="0"/>
          <w:numId w:val="3"/>
        </w:numPr>
        <w:rPr>
          <w:rFonts w:ascii="Roboto" w:eastAsia="Roboto" w:hAnsi="Roboto" w:cs="Roboto"/>
          <w:sz w:val="28"/>
          <w:szCs w:val="28"/>
        </w:rPr>
      </w:pPr>
      <w:r w:rsidRPr="00882BFE">
        <w:rPr>
          <w:rFonts w:ascii="Roboto" w:eastAsia="Roboto" w:hAnsi="Roboto" w:cs="Roboto"/>
          <w:b/>
          <w:bCs/>
          <w:sz w:val="28"/>
          <w:szCs w:val="28"/>
          <w:highlight w:val="darkYellow"/>
        </w:rPr>
        <w:t xml:space="preserve">Write five real-life questions that </w:t>
      </w:r>
      <w:proofErr w:type="spellStart"/>
      <w:r w:rsidRPr="00882BFE">
        <w:rPr>
          <w:rFonts w:ascii="Roboto" w:eastAsia="Roboto" w:hAnsi="Roboto" w:cs="Roboto"/>
          <w:b/>
          <w:bCs/>
          <w:sz w:val="28"/>
          <w:szCs w:val="28"/>
          <w:highlight w:val="darkYellow"/>
        </w:rPr>
        <w:t>PowerBi</w:t>
      </w:r>
      <w:proofErr w:type="spellEnd"/>
      <w:r w:rsidRPr="00882BFE">
        <w:rPr>
          <w:rFonts w:ascii="Roboto" w:eastAsia="Roboto" w:hAnsi="Roboto" w:cs="Roboto"/>
          <w:b/>
          <w:bCs/>
          <w:sz w:val="28"/>
          <w:szCs w:val="28"/>
          <w:highlight w:val="darkYellow"/>
        </w:rPr>
        <w:t xml:space="preserve"> can solve</w:t>
      </w:r>
      <w:r w:rsidRPr="007131A4">
        <w:rPr>
          <w:rFonts w:ascii="Roboto" w:eastAsia="Roboto" w:hAnsi="Roboto" w:cs="Roboto"/>
          <w:sz w:val="28"/>
          <w:szCs w:val="28"/>
        </w:rPr>
        <w:t>.</w:t>
      </w:r>
    </w:p>
    <w:p w14:paraId="1B38A183" w14:textId="77777777" w:rsidR="00882BFE" w:rsidRPr="00882BFE" w:rsidRDefault="00882BFE" w:rsidP="00882BFE">
      <w:pPr>
        <w:pStyle w:val="ListParagraph"/>
        <w:ind w:left="360"/>
        <w:rPr>
          <w:rFonts w:ascii="Roboto" w:eastAsia="Roboto" w:hAnsi="Roboto" w:cs="Roboto"/>
          <w:sz w:val="28"/>
          <w:szCs w:val="28"/>
        </w:rPr>
      </w:pPr>
      <w:proofErr w:type="gramStart"/>
      <w:r>
        <w:rPr>
          <w:rFonts w:ascii="Roboto" w:eastAsia="Roboto" w:hAnsi="Roboto" w:cs="Roboto"/>
          <w:sz w:val="28"/>
          <w:szCs w:val="28"/>
        </w:rPr>
        <w:t>Ans:-</w:t>
      </w:r>
      <w:proofErr w:type="gramEnd"/>
      <w:r>
        <w:rPr>
          <w:rFonts w:ascii="Roboto" w:eastAsia="Roboto" w:hAnsi="Roboto" w:cs="Roboto"/>
          <w:sz w:val="28"/>
          <w:szCs w:val="28"/>
        </w:rPr>
        <w:t xml:space="preserve"> </w:t>
      </w:r>
      <w:r w:rsidRPr="00882BFE">
        <w:rPr>
          <w:rFonts w:ascii="Roboto" w:eastAsia="Roboto" w:hAnsi="Roboto" w:cs="Roboto"/>
          <w:sz w:val="28"/>
          <w:szCs w:val="28"/>
        </w:rPr>
        <w:t>Power BI can be used to address a wide range of real-life questions and business challenges by leveraging data analysis and visualization capabilities. Here are five real-life questions that Power BI can help solve:</w:t>
      </w:r>
    </w:p>
    <w:p w14:paraId="6698DB34" w14:textId="77777777" w:rsidR="00882BFE" w:rsidRPr="00882BFE" w:rsidRDefault="00882BFE" w:rsidP="00882BFE">
      <w:pPr>
        <w:pStyle w:val="ListParagraph"/>
        <w:ind w:left="360"/>
        <w:rPr>
          <w:rFonts w:ascii="Roboto" w:eastAsia="Roboto" w:hAnsi="Roboto" w:cs="Roboto"/>
          <w:sz w:val="28"/>
          <w:szCs w:val="28"/>
        </w:rPr>
      </w:pPr>
    </w:p>
    <w:p w14:paraId="111E5813" w14:textId="316DE9D5"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1. Sales Performance Analysis:</w:t>
      </w:r>
    </w:p>
    <w:p w14:paraId="54257FE2" w14:textId="77777777"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 xml:space="preserve">   - "What are our current and historical sales figures by product category, region, and time period?"</w:t>
      </w:r>
    </w:p>
    <w:p w14:paraId="3DA7D6AC" w14:textId="77777777"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 xml:space="preserve">   - "Which sales channels (online, offline, partners) are performing the best, and where do we need improvement?"</w:t>
      </w:r>
    </w:p>
    <w:p w14:paraId="6AE34898" w14:textId="77777777"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 xml:space="preserve">   - "Can we identify seasonal sales trends or patterns that can inform inventory management and marketing strategies?"</w:t>
      </w:r>
    </w:p>
    <w:p w14:paraId="2C64CD55" w14:textId="77777777" w:rsidR="00882BFE" w:rsidRPr="00882BFE" w:rsidRDefault="00882BFE" w:rsidP="00882BFE">
      <w:pPr>
        <w:pStyle w:val="ListParagraph"/>
        <w:ind w:left="360"/>
        <w:rPr>
          <w:rFonts w:ascii="Roboto" w:eastAsia="Roboto" w:hAnsi="Roboto" w:cs="Roboto"/>
          <w:sz w:val="28"/>
          <w:szCs w:val="28"/>
        </w:rPr>
      </w:pPr>
    </w:p>
    <w:p w14:paraId="3225EEC0" w14:textId="6A779D0F"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 xml:space="preserve">2. Customer </w:t>
      </w:r>
      <w:proofErr w:type="spellStart"/>
      <w:r w:rsidRPr="00882BFE">
        <w:rPr>
          <w:rFonts w:ascii="Roboto" w:eastAsia="Roboto" w:hAnsi="Roboto" w:cs="Roboto"/>
          <w:sz w:val="28"/>
          <w:szCs w:val="28"/>
        </w:rPr>
        <w:t>Behavior</w:t>
      </w:r>
      <w:proofErr w:type="spellEnd"/>
      <w:r w:rsidRPr="00882BFE">
        <w:rPr>
          <w:rFonts w:ascii="Roboto" w:eastAsia="Roboto" w:hAnsi="Roboto" w:cs="Roboto"/>
          <w:sz w:val="28"/>
          <w:szCs w:val="28"/>
        </w:rPr>
        <w:t xml:space="preserve"> and Segmentation:</w:t>
      </w:r>
    </w:p>
    <w:p w14:paraId="7445106B" w14:textId="77777777"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 xml:space="preserve">   - "Who are our most valuable customers, and what are their purchasing habits?"</w:t>
      </w:r>
    </w:p>
    <w:p w14:paraId="1893BC74" w14:textId="77777777"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 xml:space="preserve">   - "How can we segment our customer base based on demographics, buying </w:t>
      </w:r>
      <w:proofErr w:type="spellStart"/>
      <w:r w:rsidRPr="00882BFE">
        <w:rPr>
          <w:rFonts w:ascii="Roboto" w:eastAsia="Roboto" w:hAnsi="Roboto" w:cs="Roboto"/>
          <w:sz w:val="28"/>
          <w:szCs w:val="28"/>
        </w:rPr>
        <w:t>behavior</w:t>
      </w:r>
      <w:proofErr w:type="spellEnd"/>
      <w:r w:rsidRPr="00882BFE">
        <w:rPr>
          <w:rFonts w:ascii="Roboto" w:eastAsia="Roboto" w:hAnsi="Roboto" w:cs="Roboto"/>
          <w:sz w:val="28"/>
          <w:szCs w:val="28"/>
        </w:rPr>
        <w:t>, and geographic location?"</w:t>
      </w:r>
    </w:p>
    <w:p w14:paraId="76B1710C" w14:textId="77777777"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 xml:space="preserve">   - "What is the customer churn rate, and what actions can we take to reduce it?"</w:t>
      </w:r>
    </w:p>
    <w:p w14:paraId="104AE16F" w14:textId="77777777" w:rsidR="00882BFE" w:rsidRPr="00882BFE" w:rsidRDefault="00882BFE" w:rsidP="00882BFE">
      <w:pPr>
        <w:pStyle w:val="ListParagraph"/>
        <w:ind w:left="360"/>
        <w:rPr>
          <w:rFonts w:ascii="Roboto" w:eastAsia="Roboto" w:hAnsi="Roboto" w:cs="Roboto"/>
          <w:sz w:val="28"/>
          <w:szCs w:val="28"/>
        </w:rPr>
      </w:pPr>
    </w:p>
    <w:p w14:paraId="23B70D68" w14:textId="3822D6C9"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3. Inventory and Supply Chain Optimization:</w:t>
      </w:r>
    </w:p>
    <w:p w14:paraId="408A1D75" w14:textId="77777777"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 xml:space="preserve">   - "What is the current state of our inventory levels and supply chain performance?"</w:t>
      </w:r>
    </w:p>
    <w:p w14:paraId="0D98E0B5" w14:textId="77777777"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 xml:space="preserve">   - "Can we predict future demand for our products to optimize inventory levels and reduce carrying costs?"</w:t>
      </w:r>
    </w:p>
    <w:p w14:paraId="3CF13301" w14:textId="77777777"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 xml:space="preserve">   - "Where are the bottlenecks in our supply chain, and how can we improve efficiency?"</w:t>
      </w:r>
    </w:p>
    <w:p w14:paraId="0C3E907F" w14:textId="77777777" w:rsidR="00882BFE" w:rsidRPr="00882BFE" w:rsidRDefault="00882BFE" w:rsidP="00882BFE">
      <w:pPr>
        <w:pStyle w:val="ListParagraph"/>
        <w:ind w:left="360"/>
        <w:rPr>
          <w:rFonts w:ascii="Roboto" w:eastAsia="Roboto" w:hAnsi="Roboto" w:cs="Roboto"/>
          <w:sz w:val="28"/>
          <w:szCs w:val="28"/>
        </w:rPr>
      </w:pPr>
    </w:p>
    <w:p w14:paraId="573A1786" w14:textId="512B397F"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4. Financial Performance and Budgeting:</w:t>
      </w:r>
    </w:p>
    <w:p w14:paraId="6AA56324" w14:textId="77777777"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 xml:space="preserve">   - "How does our actual financial performance compare to budgeted figures across different departments and cost </w:t>
      </w:r>
      <w:proofErr w:type="spellStart"/>
      <w:r w:rsidRPr="00882BFE">
        <w:rPr>
          <w:rFonts w:ascii="Roboto" w:eastAsia="Roboto" w:hAnsi="Roboto" w:cs="Roboto"/>
          <w:sz w:val="28"/>
          <w:szCs w:val="28"/>
        </w:rPr>
        <w:t>centers</w:t>
      </w:r>
      <w:proofErr w:type="spellEnd"/>
      <w:r w:rsidRPr="00882BFE">
        <w:rPr>
          <w:rFonts w:ascii="Roboto" w:eastAsia="Roboto" w:hAnsi="Roboto" w:cs="Roboto"/>
          <w:sz w:val="28"/>
          <w:szCs w:val="28"/>
        </w:rPr>
        <w:t>?"</w:t>
      </w:r>
    </w:p>
    <w:p w14:paraId="65D958C2" w14:textId="77777777"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 xml:space="preserve">   - "What are our cash flow projections for the next quarter, and do we need to make adjustments?"</w:t>
      </w:r>
    </w:p>
    <w:p w14:paraId="5E2EEDE8" w14:textId="77777777"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 xml:space="preserve">   - "Are there any cost-saving opportunities or areas where we are overspending?"</w:t>
      </w:r>
    </w:p>
    <w:p w14:paraId="4969B88B" w14:textId="77777777" w:rsidR="00882BFE" w:rsidRPr="00882BFE" w:rsidRDefault="00882BFE" w:rsidP="00882BFE">
      <w:pPr>
        <w:pStyle w:val="ListParagraph"/>
        <w:ind w:left="360"/>
        <w:rPr>
          <w:rFonts w:ascii="Roboto" w:eastAsia="Roboto" w:hAnsi="Roboto" w:cs="Roboto"/>
          <w:sz w:val="28"/>
          <w:szCs w:val="28"/>
        </w:rPr>
      </w:pPr>
    </w:p>
    <w:p w14:paraId="77D98F79" w14:textId="5DCCD3FF"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5. Employee Productivity and HR Analytics:</w:t>
      </w:r>
    </w:p>
    <w:p w14:paraId="70621322" w14:textId="77777777"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 xml:space="preserve">   - "What is the current employee turnover rate, and can we identify factors contributing to turnover?"</w:t>
      </w:r>
    </w:p>
    <w:p w14:paraId="7D84FB0E" w14:textId="77777777"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 xml:space="preserve">   - "How is employee performance trending, and are there correlations between performance and factors like training or job satisfaction?"</w:t>
      </w:r>
    </w:p>
    <w:p w14:paraId="71A04417" w14:textId="77777777"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 xml:space="preserve">   - "What is the diversity and inclusion profile of our workforce, and how can we improve diversity efforts?"</w:t>
      </w:r>
    </w:p>
    <w:p w14:paraId="2C6117E0" w14:textId="77777777" w:rsidR="00882BFE" w:rsidRPr="00882BFE" w:rsidRDefault="00882BFE" w:rsidP="00882BFE">
      <w:pPr>
        <w:pStyle w:val="ListParagraph"/>
        <w:ind w:left="360"/>
        <w:rPr>
          <w:rFonts w:ascii="Roboto" w:eastAsia="Roboto" w:hAnsi="Roboto" w:cs="Roboto"/>
          <w:sz w:val="28"/>
          <w:szCs w:val="28"/>
        </w:rPr>
      </w:pPr>
    </w:p>
    <w:p w14:paraId="66789A65" w14:textId="23DDA70C" w:rsidR="00882BFE" w:rsidRPr="00882BFE" w:rsidRDefault="00882BFE" w:rsidP="00882BFE">
      <w:pPr>
        <w:pStyle w:val="ListParagraph"/>
        <w:ind w:left="360"/>
        <w:rPr>
          <w:rFonts w:ascii="Roboto" w:eastAsia="Roboto" w:hAnsi="Roboto" w:cs="Roboto"/>
          <w:sz w:val="28"/>
          <w:szCs w:val="28"/>
        </w:rPr>
      </w:pPr>
      <w:r w:rsidRPr="00882BFE">
        <w:rPr>
          <w:rFonts w:ascii="Roboto" w:eastAsia="Roboto" w:hAnsi="Roboto" w:cs="Roboto"/>
          <w:sz w:val="28"/>
          <w:szCs w:val="28"/>
        </w:rPr>
        <w:t>These are just a few examples, and Power BI's flexibility allows organizations to address a wide array of questions and challenges by creating customized reports and dashboards based on their specific data sources and needs. Power BI's ability to connect to various data sources, perform data transformations, and create interactive visualizations makes it a versatile tool for data-driven decision-making in various domains and industries.</w:t>
      </w:r>
    </w:p>
    <w:p w14:paraId="00000007" w14:textId="77777777" w:rsidR="0052394F" w:rsidRDefault="0052394F">
      <w:pPr>
        <w:rPr>
          <w:rFonts w:ascii="Roboto" w:eastAsia="Roboto" w:hAnsi="Roboto" w:cs="Roboto"/>
          <w:b/>
          <w:sz w:val="40"/>
          <w:szCs w:val="40"/>
        </w:rPr>
      </w:pPr>
    </w:p>
    <w:sectPr w:rsidR="0052394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D1729" w14:textId="77777777" w:rsidR="00F60A12" w:rsidRDefault="00F60A12">
      <w:pPr>
        <w:spacing w:line="240" w:lineRule="auto"/>
      </w:pPr>
      <w:r>
        <w:separator/>
      </w:r>
    </w:p>
  </w:endnote>
  <w:endnote w:type="continuationSeparator" w:id="0">
    <w:p w14:paraId="2D2CA4B4" w14:textId="77777777" w:rsidR="00F60A12" w:rsidRDefault="00F60A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000000">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A4BE3" w14:textId="77777777" w:rsidR="00F60A12" w:rsidRDefault="00F60A12">
      <w:pPr>
        <w:spacing w:line="240" w:lineRule="auto"/>
      </w:pPr>
      <w:r>
        <w:separator/>
      </w:r>
    </w:p>
  </w:footnote>
  <w:footnote w:type="continuationSeparator" w:id="0">
    <w:p w14:paraId="5C98F845" w14:textId="77777777" w:rsidR="00F60A12" w:rsidRDefault="00F60A1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000000">
    <w:r>
      <w:pict w14:anchorId="68D4664E">
        <v:rect id="_x0000_i1025" style="width:0;height:1.5pt" o:hralign="center" o:hrstd="t" o:hr="t" fillcolor="#a0a0a0" stroked="f"/>
      </w:pict>
    </w:r>
  </w:p>
  <w:p w14:paraId="0000000A" w14:textId="77777777" w:rsidR="0052394F" w:rsidRDefault="00000000">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D482D08"/>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7EAE25FD"/>
    <w:multiLevelType w:val="hybridMultilevel"/>
    <w:tmpl w:val="4F0CD092"/>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num w:numId="1" w16cid:durableId="1246038987">
    <w:abstractNumId w:val="0"/>
  </w:num>
  <w:num w:numId="2" w16cid:durableId="160237521">
    <w:abstractNumId w:val="2"/>
  </w:num>
  <w:num w:numId="3" w16cid:durableId="1327708166">
    <w:abstractNumId w:val="1"/>
  </w:num>
  <w:num w:numId="4" w16cid:durableId="491547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52394F"/>
    <w:rsid w:val="007131A4"/>
    <w:rsid w:val="00882BFE"/>
    <w:rsid w:val="00B1428F"/>
    <w:rsid w:val="00F60A1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2706</Words>
  <Characters>14101</Characters>
  <Application>Microsoft Office Word</Application>
  <DocSecurity>0</DocSecurity>
  <Lines>940</Lines>
  <Paragraphs>480</Paragraphs>
  <ScaleCrop>false</ScaleCrop>
  <Company/>
  <LinksUpToDate>false</LinksUpToDate>
  <CharactersWithSpaces>1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NU LNU</cp:lastModifiedBy>
  <cp:revision>3</cp:revision>
  <dcterms:created xsi:type="dcterms:W3CDTF">2021-12-05T16:11:00Z</dcterms:created>
  <dcterms:modified xsi:type="dcterms:W3CDTF">2023-09-24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45d27e2bd074dce09de60f863a271e77ee06742540589b9cb1aec13d6bc1a4</vt:lpwstr>
  </property>
  <property fmtid="{D5CDD505-2E9C-101B-9397-08002B2CF9AE}" pid="3" name="MSIP_Label_defa4170-0d19-0005-0004-bc88714345d2_Enabled">
    <vt:lpwstr>true</vt:lpwstr>
  </property>
  <property fmtid="{D5CDD505-2E9C-101B-9397-08002B2CF9AE}" pid="4" name="MSIP_Label_defa4170-0d19-0005-0004-bc88714345d2_SetDate">
    <vt:lpwstr>2023-09-24T12:55:59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9f44c59e-229e-45eb-9cd0-771d76797f97</vt:lpwstr>
  </property>
  <property fmtid="{D5CDD505-2E9C-101B-9397-08002B2CF9AE}" pid="8" name="MSIP_Label_defa4170-0d19-0005-0004-bc88714345d2_ActionId">
    <vt:lpwstr>0bd62afc-a497-40f7-bf30-761718dae474</vt:lpwstr>
  </property>
  <property fmtid="{D5CDD505-2E9C-101B-9397-08002B2CF9AE}" pid="9" name="MSIP_Label_defa4170-0d19-0005-0004-bc88714345d2_ContentBits">
    <vt:lpwstr>0</vt:lpwstr>
  </property>
</Properties>
</file>